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8981C" w14:textId="246493A0" w:rsidR="002638FD" w:rsidRPr="00550F08" w:rsidRDefault="002638FD" w:rsidP="00295CDC">
      <w:pPr>
        <w:rPr>
          <w:rFonts w:cs="Arial"/>
          <w:b/>
          <w:sz w:val="24"/>
          <w:szCs w:val="24"/>
        </w:rPr>
      </w:pPr>
    </w:p>
    <w:tbl>
      <w:tblPr>
        <w:tblW w:w="137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58"/>
        <w:gridCol w:w="1080"/>
        <w:gridCol w:w="9450"/>
      </w:tblGrid>
      <w:tr w:rsidR="00220654" w:rsidRPr="009A3B8F" w14:paraId="6032E0DA" w14:textId="77777777" w:rsidTr="008E297B">
        <w:tc>
          <w:tcPr>
            <w:tcW w:w="13788" w:type="dxa"/>
            <w:gridSpan w:val="3"/>
            <w:shd w:val="clear" w:color="auto" w:fill="A6A6A6"/>
            <w:vAlign w:val="center"/>
          </w:tcPr>
          <w:p w14:paraId="71302CC8" w14:textId="77777777" w:rsidR="00220654" w:rsidRPr="009A3B8F" w:rsidRDefault="00220654" w:rsidP="002638FD">
            <w:pPr>
              <w:spacing w:after="0"/>
              <w:jc w:val="center"/>
              <w:rPr>
                <w:b/>
              </w:rPr>
            </w:pPr>
            <w:r>
              <w:rPr>
                <w:b/>
              </w:rPr>
              <w:t xml:space="preserve">CHAPTER </w:t>
            </w:r>
            <w:r w:rsidR="002638FD">
              <w:rPr>
                <w:b/>
              </w:rPr>
              <w:t>2</w:t>
            </w:r>
          </w:p>
        </w:tc>
      </w:tr>
      <w:tr w:rsidR="00220654" w:rsidRPr="009A3B8F" w14:paraId="6A321ADC" w14:textId="77777777" w:rsidTr="008E297B">
        <w:tc>
          <w:tcPr>
            <w:tcW w:w="3258" w:type="dxa"/>
            <w:shd w:val="clear" w:color="auto" w:fill="BFBFBF"/>
            <w:vAlign w:val="center"/>
          </w:tcPr>
          <w:p w14:paraId="1AE8F020" w14:textId="77777777" w:rsidR="00220654" w:rsidRPr="009A3B8F" w:rsidRDefault="00220654" w:rsidP="008E297B">
            <w:pPr>
              <w:spacing w:after="0"/>
              <w:jc w:val="center"/>
              <w:rPr>
                <w:b/>
              </w:rPr>
            </w:pPr>
            <w:r>
              <w:rPr>
                <w:b/>
              </w:rPr>
              <w:t>Checklist Items</w:t>
            </w:r>
          </w:p>
        </w:tc>
        <w:tc>
          <w:tcPr>
            <w:tcW w:w="1080" w:type="dxa"/>
            <w:shd w:val="clear" w:color="auto" w:fill="BFBFBF"/>
            <w:vAlign w:val="center"/>
          </w:tcPr>
          <w:p w14:paraId="7550C8CC" w14:textId="77777777" w:rsidR="00220654" w:rsidRPr="009A3B8F" w:rsidRDefault="00220654" w:rsidP="0014657E">
            <w:pPr>
              <w:spacing w:after="0"/>
              <w:jc w:val="center"/>
              <w:rPr>
                <w:b/>
              </w:rPr>
            </w:pPr>
            <w:r>
              <w:rPr>
                <w:b/>
              </w:rPr>
              <w:t>Pg/NA</w:t>
            </w:r>
          </w:p>
        </w:tc>
        <w:tc>
          <w:tcPr>
            <w:tcW w:w="9450" w:type="dxa"/>
            <w:shd w:val="clear" w:color="auto" w:fill="BFBFBF"/>
            <w:vAlign w:val="center"/>
          </w:tcPr>
          <w:p w14:paraId="37343DC2" w14:textId="77777777" w:rsidR="00220654" w:rsidRPr="009A3B8F" w:rsidRDefault="00220654" w:rsidP="008E297B">
            <w:pPr>
              <w:spacing w:after="0"/>
              <w:jc w:val="center"/>
              <w:rPr>
                <w:b/>
              </w:rPr>
            </w:pPr>
            <w:r w:rsidRPr="009A3B8F">
              <w:rPr>
                <w:b/>
              </w:rPr>
              <w:t>Comment History</w:t>
            </w:r>
          </w:p>
        </w:tc>
      </w:tr>
      <w:tr w:rsidR="00E93C57" w:rsidRPr="009A3B8F" w14:paraId="0DADB262" w14:textId="77777777" w:rsidTr="008E297B">
        <w:tc>
          <w:tcPr>
            <w:tcW w:w="13788" w:type="dxa"/>
            <w:gridSpan w:val="3"/>
            <w:shd w:val="clear" w:color="auto" w:fill="D9D9D9"/>
          </w:tcPr>
          <w:p w14:paraId="1F3D4C88" w14:textId="77777777" w:rsidR="00E93C57" w:rsidRPr="009A3B8F" w:rsidRDefault="00E93C57" w:rsidP="00E93C57">
            <w:pPr>
              <w:spacing w:after="0"/>
              <w:jc w:val="center"/>
            </w:pPr>
            <w:r>
              <w:rPr>
                <w:b/>
              </w:rPr>
              <w:t>Introduction</w:t>
            </w:r>
          </w:p>
        </w:tc>
      </w:tr>
      <w:tr w:rsidR="00132576" w:rsidRPr="009A3B8F" w14:paraId="174DA7E6" w14:textId="77777777" w:rsidTr="00132576">
        <w:tc>
          <w:tcPr>
            <w:tcW w:w="3258" w:type="dxa"/>
            <w:shd w:val="clear" w:color="auto" w:fill="00FFCC"/>
          </w:tcPr>
          <w:p w14:paraId="5ED3ACED" w14:textId="77777777" w:rsidR="00132576" w:rsidRDefault="00132576" w:rsidP="00132576">
            <w:pPr>
              <w:spacing w:after="0"/>
              <w:contextualSpacing w:val="0"/>
            </w:pPr>
            <w:r w:rsidRPr="004E3E65">
              <w:rPr>
                <w:b/>
                <w:bCs/>
              </w:rPr>
              <w:t>Researcher Tip</w:t>
            </w:r>
            <w:r>
              <w:t>:</w:t>
            </w:r>
          </w:p>
          <w:p w14:paraId="347A31B4" w14:textId="799DE59F" w:rsidR="00132576" w:rsidRPr="00F92E7C" w:rsidRDefault="00132576" w:rsidP="00132576">
            <w:pPr>
              <w:spacing w:after="0"/>
              <w:contextualSpacing w:val="0"/>
            </w:pPr>
            <w:r>
              <w:t>Consider meeting with a Walden librarian:</w:t>
            </w:r>
            <w:r w:rsidRPr="00853A7E">
              <w:t xml:space="preserve"> </w:t>
            </w:r>
            <w:hyperlink r:id="rId7" w:history="1">
              <w:r w:rsidRPr="00853A7E">
                <w:rPr>
                  <w:i/>
                  <w:iCs/>
                  <w:color w:val="0000FF"/>
                  <w:u w:val="single"/>
                </w:rPr>
                <w:t>Walden Library</w:t>
              </w:r>
            </w:hyperlink>
          </w:p>
        </w:tc>
        <w:tc>
          <w:tcPr>
            <w:tcW w:w="1080" w:type="dxa"/>
          </w:tcPr>
          <w:p w14:paraId="4ED19836" w14:textId="77777777" w:rsidR="00132576" w:rsidRPr="00FC1575" w:rsidRDefault="00132576" w:rsidP="00132576">
            <w:pPr>
              <w:spacing w:after="0"/>
              <w:rPr>
                <w:szCs w:val="20"/>
              </w:rPr>
            </w:pPr>
          </w:p>
        </w:tc>
        <w:tc>
          <w:tcPr>
            <w:tcW w:w="9450" w:type="dxa"/>
          </w:tcPr>
          <w:p w14:paraId="59C936F1" w14:textId="3460AFAC" w:rsidR="00132576" w:rsidRPr="009A3B8F" w:rsidRDefault="0079437D" w:rsidP="00132576">
            <w:pPr>
              <w:spacing w:after="0"/>
            </w:pPr>
            <w:r>
              <w:t>Title:</w:t>
            </w:r>
            <w:r w:rsidR="003E4CCD" w:rsidRPr="003E4CCD">
              <w:t>Perceived Stress, Social Media Usage, and Sleep Quality in 20-65-year-old American Adults</w:t>
            </w:r>
          </w:p>
        </w:tc>
      </w:tr>
      <w:tr w:rsidR="00BD3ED0" w:rsidRPr="009A3B8F" w14:paraId="6F1D7895" w14:textId="77777777" w:rsidTr="008E297B">
        <w:tc>
          <w:tcPr>
            <w:tcW w:w="3258" w:type="dxa"/>
          </w:tcPr>
          <w:p w14:paraId="5BA11D2F" w14:textId="77777777" w:rsidR="00BD3ED0" w:rsidRPr="00F92E7C" w:rsidRDefault="00BD3ED0" w:rsidP="002638FD">
            <w:pPr>
              <w:spacing w:after="0"/>
              <w:contextualSpacing w:val="0"/>
            </w:pPr>
            <w:r w:rsidRPr="00F92E7C">
              <w:t>Restate the problem and the purpose</w:t>
            </w:r>
            <w:r w:rsidR="0014657E">
              <w:t>.</w:t>
            </w:r>
            <w:r>
              <w:t xml:space="preserve"> </w:t>
            </w:r>
          </w:p>
        </w:tc>
        <w:tc>
          <w:tcPr>
            <w:tcW w:w="1080" w:type="dxa"/>
            <w:vMerge w:val="restart"/>
          </w:tcPr>
          <w:p w14:paraId="4EE98E22" w14:textId="77777777" w:rsidR="00BD3ED0" w:rsidRPr="00FC1575" w:rsidRDefault="00BD3ED0" w:rsidP="008E297B">
            <w:pPr>
              <w:spacing w:after="0"/>
              <w:rPr>
                <w:szCs w:val="20"/>
              </w:rPr>
            </w:pPr>
          </w:p>
        </w:tc>
        <w:tc>
          <w:tcPr>
            <w:tcW w:w="9450" w:type="dxa"/>
            <w:vMerge w:val="restart"/>
          </w:tcPr>
          <w:p w14:paraId="6EBE0AD0" w14:textId="77777777" w:rsidR="00BD3ED0" w:rsidRDefault="00FA73FB" w:rsidP="008E297B">
            <w:pPr>
              <w:spacing w:after="0"/>
              <w:rPr>
                <w:bCs/>
              </w:rPr>
            </w:pPr>
            <w:r>
              <w:t xml:space="preserve">Purpose- </w:t>
            </w:r>
            <w:r w:rsidRPr="00FA73FB">
              <w:t xml:space="preserve">The purpose of this  </w:t>
            </w:r>
            <w:permStart w:id="828332565" w:edGrp="everyone"/>
            <w:sdt>
              <w:sdtPr>
                <w:id w:val="151036533"/>
                <w:placeholder>
                  <w:docPart w:val="9397C7CA73784EC78E7C582F1BF36968"/>
                </w:placeholder>
                <w:dropDownList>
                  <w:listItem w:displayText="Quantitative" w:value="Quantitative"/>
                  <w:listItem w:displayText="Qualitative" w:value="Qualitative"/>
                  <w:listItem w:displayText="Mixed Method" w:value="Mixed Method"/>
                </w:dropDownList>
              </w:sdtPr>
              <w:sdtEndPr/>
              <w:sdtContent>
                <w:r w:rsidRPr="00FA73FB">
                  <w:t>Quantitative</w:t>
                </w:r>
              </w:sdtContent>
            </w:sdt>
            <w:r w:rsidRPr="00FA73FB">
              <w:t xml:space="preserve"> </w:t>
            </w:r>
            <w:permEnd w:id="828332565"/>
            <w:r w:rsidRPr="00FA73FB">
              <w:t xml:space="preserve"> study is to</w:t>
            </w:r>
            <w:r w:rsidRPr="00FA73FB">
              <w:rPr>
                <w:bCs/>
              </w:rPr>
              <w:t xml:space="preserve">  </w:t>
            </w:r>
            <w:permStart w:id="414662897" w:edGrp="everyone"/>
            <w:r w:rsidRPr="00FA73FB">
              <w:rPr>
                <w:bCs/>
              </w:rPr>
              <w:t>explore the relationship between perceived stress, quality of sleep, and the attributes of social media usage such as quality and frequency of online engagement.</w:t>
            </w:r>
          </w:p>
          <w:p w14:paraId="3E9190FD" w14:textId="77777777" w:rsidR="00FA73FB" w:rsidRDefault="00FA73FB" w:rsidP="008E297B">
            <w:pPr>
              <w:spacing w:after="0"/>
              <w:rPr>
                <w:bCs/>
              </w:rPr>
            </w:pPr>
          </w:p>
          <w:p w14:paraId="0C8E2548" w14:textId="77777777" w:rsidR="00FA73FB" w:rsidRDefault="00FA73FB" w:rsidP="008E297B">
            <w:pPr>
              <w:spacing w:after="0"/>
              <w:rPr>
                <w:bCs/>
              </w:rPr>
            </w:pPr>
          </w:p>
          <w:p w14:paraId="4E7CD5F1" w14:textId="77777777" w:rsidR="000B1759" w:rsidRDefault="00FA73FB" w:rsidP="008E297B">
            <w:pPr>
              <w:spacing w:after="0"/>
            </w:pPr>
            <w:r w:rsidRPr="001D71E3">
              <w:rPr>
                <w:bCs/>
                <w:highlight w:val="yellow"/>
              </w:rPr>
              <w:t>Problem</w:t>
            </w:r>
            <w:r>
              <w:rPr>
                <w:bCs/>
              </w:rPr>
              <w:t>:</w:t>
            </w:r>
            <w:r w:rsidR="000B1759" w:rsidRPr="00C40F66">
              <w:t xml:space="preserve"> an observation that perceived stress is becoming more common with the increase in the use of social media. There is evidence in literature that growing reliance on social media often results in a social media addiction, which is also perceived as a health </w:t>
            </w:r>
            <w:r w:rsidR="000B1759" w:rsidRPr="00C259E1">
              <w:rPr>
                <w:highlight w:val="yellow"/>
              </w:rPr>
              <w:t xml:space="preserve">hazard </w:t>
            </w:r>
            <w:r w:rsidR="000B1759" w:rsidRPr="00C82979">
              <w:t>(Levenson et. al, 2019)</w:t>
            </w:r>
            <w:r w:rsidR="000B1759">
              <w:t xml:space="preserve">. </w:t>
            </w:r>
            <w:r w:rsidR="000B1759" w:rsidRPr="00C40F66">
              <w:t>A recent research finding suggested that contemporary assessments of stress and depression symptoms should also take into consideration the underlying patterns of internet addiction and sleep quality. Researchers have found that fear of missing out driven nocturnal social media usage can cause sleep disruptions, affect sleep patterns, and negatively affect sleep quality</w:t>
            </w:r>
            <w:r w:rsidR="000B1759" w:rsidRPr="00C40F66">
              <w:rPr>
                <w:color w:val="FF0000"/>
              </w:rPr>
              <w:t xml:space="preserve"> </w:t>
            </w:r>
            <w:r w:rsidR="000B1759" w:rsidRPr="00C40F66">
              <w:t>(Levenson et. al</w:t>
            </w:r>
            <w:r w:rsidR="000B1759">
              <w:t xml:space="preserve">, </w:t>
            </w:r>
            <w:r w:rsidR="000B1759" w:rsidRPr="00C40F66">
              <w:t>201</w:t>
            </w:r>
            <w:r w:rsidR="000B1759">
              <w:t>9</w:t>
            </w:r>
            <w:r w:rsidR="000B1759" w:rsidRPr="00C40F66">
              <w:t>). Insufficient sleep in-turn can result in immune dysfunction, obesity, glucose intolerance, cardiovascular disease, diabetes, and metabolic syndrome (Zhang, 2017). These problems can be indirectly attributed to stress, especially among young adults (Zhang, 2017</w:t>
            </w:r>
          </w:p>
          <w:p w14:paraId="734CD796" w14:textId="77777777" w:rsidR="000B1759" w:rsidRDefault="000B1759" w:rsidP="008E297B">
            <w:pPr>
              <w:spacing w:after="0"/>
            </w:pPr>
          </w:p>
          <w:p w14:paraId="70FE8411" w14:textId="29D1FFA2" w:rsidR="00FA73FB" w:rsidRPr="009A3B8F" w:rsidRDefault="001D71E3" w:rsidP="008E297B">
            <w:pPr>
              <w:spacing w:after="0"/>
            </w:pPr>
            <w:r w:rsidRPr="00C40F66">
              <w:rPr>
                <w:rFonts w:ascii="Times New Roman" w:hAnsi="Times New Roman"/>
                <w:sz w:val="24"/>
                <w:szCs w:val="24"/>
              </w:rPr>
              <w:t>Where these studies indirectly connect social media addiction with the quality of sleep and perceived stress, a recent body of work conversely identifies use of social media as a significant stress coping strategy (Arora et al., 2021). Studies not only found abstinence from social media related to loneliness (Vally &amp; D’Souza, 2019), but also found social media to be not a significant predictor of lack of sleep (van der Schuur, et al., 2019).This duality in the effect of social media usage on perceived stress and sleep quality was also reflected from studies that on one hand showed occasional retreat from using social to have a positive effect on stress levels (Vanman et al., 2018), while on the other show social media as an effective tool to reduce stress factors such as fear of missing out.  Reflecting on this dichotomy of the relationship between perceived stress, sleep quality and use of social media van der Schuur et al. (2019) suggested the need to focus on the functionality, rather than the frequency of social media. The problem is that although increasing cases of perceived stress, and reduced sleep quality are observed among the users of social media, we do not know how the quality and frequency of social media usage effects health factors such as perceived stress and quality of sleep</w:t>
            </w:r>
            <w:r>
              <w:t xml:space="preserve">.  </w:t>
            </w:r>
            <w:r w:rsidR="00FA73FB">
              <w:rPr>
                <w:bCs/>
              </w:rPr>
              <w:t xml:space="preserve"> </w:t>
            </w:r>
            <w:permEnd w:id="414662897"/>
          </w:p>
        </w:tc>
      </w:tr>
      <w:tr w:rsidR="00BD3ED0" w:rsidRPr="009A3B8F" w14:paraId="4AEC609B" w14:textId="77777777" w:rsidTr="008E297B">
        <w:tc>
          <w:tcPr>
            <w:tcW w:w="3258" w:type="dxa"/>
          </w:tcPr>
          <w:p w14:paraId="58A7E86F" w14:textId="77777777" w:rsidR="00BD3ED0" w:rsidRPr="00F92E7C" w:rsidRDefault="00BD3ED0" w:rsidP="00D048EF">
            <w:pPr>
              <w:spacing w:after="0"/>
              <w:contextualSpacing w:val="0"/>
            </w:pPr>
            <w:r w:rsidRPr="00F92E7C">
              <w:t xml:space="preserve">Provide a concise </w:t>
            </w:r>
            <w:r>
              <w:t>synopsis</w:t>
            </w:r>
            <w:r w:rsidRPr="00F92E7C">
              <w:t xml:space="preserve"> of the current literature that establishes the relevance of the problem</w:t>
            </w:r>
            <w:r w:rsidR="0014657E">
              <w:t>.</w:t>
            </w:r>
            <w:r>
              <w:t xml:space="preserve"> </w:t>
            </w:r>
          </w:p>
        </w:tc>
        <w:tc>
          <w:tcPr>
            <w:tcW w:w="1080" w:type="dxa"/>
            <w:vMerge/>
          </w:tcPr>
          <w:p w14:paraId="3C8CD15A" w14:textId="77777777" w:rsidR="00BD3ED0" w:rsidRPr="00FC1575" w:rsidRDefault="00BD3ED0" w:rsidP="008E297B">
            <w:pPr>
              <w:spacing w:after="0"/>
              <w:rPr>
                <w:szCs w:val="20"/>
              </w:rPr>
            </w:pPr>
          </w:p>
        </w:tc>
        <w:tc>
          <w:tcPr>
            <w:tcW w:w="9450" w:type="dxa"/>
            <w:vMerge/>
          </w:tcPr>
          <w:p w14:paraId="01483A2C" w14:textId="77777777" w:rsidR="00BD3ED0" w:rsidRPr="009A3B8F" w:rsidRDefault="00BD3ED0" w:rsidP="008E297B">
            <w:pPr>
              <w:spacing w:after="0"/>
            </w:pPr>
          </w:p>
        </w:tc>
      </w:tr>
      <w:tr w:rsidR="00BD3ED0" w:rsidRPr="009A3B8F" w14:paraId="5D1FB4CD" w14:textId="77777777" w:rsidTr="008E297B">
        <w:tc>
          <w:tcPr>
            <w:tcW w:w="3258" w:type="dxa"/>
          </w:tcPr>
          <w:p w14:paraId="6943041B" w14:textId="77777777" w:rsidR="00BD3ED0" w:rsidRPr="00F92E7C" w:rsidRDefault="00BD3ED0" w:rsidP="002638FD">
            <w:pPr>
              <w:spacing w:after="0"/>
              <w:contextualSpacing w:val="0"/>
            </w:pPr>
            <w:r w:rsidRPr="00F92E7C">
              <w:t>Preview major sections of the chapter</w:t>
            </w:r>
            <w:r w:rsidR="0014657E">
              <w:t>.</w:t>
            </w:r>
            <w:r>
              <w:t xml:space="preserve"> </w:t>
            </w:r>
          </w:p>
        </w:tc>
        <w:tc>
          <w:tcPr>
            <w:tcW w:w="1080" w:type="dxa"/>
            <w:vMerge/>
          </w:tcPr>
          <w:p w14:paraId="4B017765" w14:textId="77777777" w:rsidR="00BD3ED0" w:rsidRPr="00FC1575" w:rsidRDefault="00BD3ED0" w:rsidP="008E297B">
            <w:pPr>
              <w:spacing w:after="0"/>
              <w:rPr>
                <w:szCs w:val="20"/>
              </w:rPr>
            </w:pPr>
          </w:p>
        </w:tc>
        <w:tc>
          <w:tcPr>
            <w:tcW w:w="9450" w:type="dxa"/>
            <w:vMerge/>
          </w:tcPr>
          <w:p w14:paraId="124E33A3" w14:textId="77777777" w:rsidR="00BD3ED0" w:rsidRPr="009A3B8F" w:rsidRDefault="00BD3ED0" w:rsidP="008E297B">
            <w:pPr>
              <w:spacing w:after="0"/>
            </w:pPr>
          </w:p>
        </w:tc>
      </w:tr>
    </w:tbl>
    <w:p w14:paraId="24680C58" w14:textId="77777777" w:rsidR="00987E56" w:rsidRDefault="00987E56">
      <w:r>
        <w:br w:type="page"/>
      </w:r>
    </w:p>
    <w:tbl>
      <w:tblPr>
        <w:tblW w:w="137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58"/>
        <w:gridCol w:w="1080"/>
        <w:gridCol w:w="9450"/>
      </w:tblGrid>
      <w:tr w:rsidR="00E93C57" w:rsidRPr="009A3B8F" w14:paraId="26DB9D8B" w14:textId="77777777" w:rsidTr="008E297B">
        <w:tc>
          <w:tcPr>
            <w:tcW w:w="13788" w:type="dxa"/>
            <w:gridSpan w:val="3"/>
            <w:shd w:val="clear" w:color="auto" w:fill="D9D9D9"/>
          </w:tcPr>
          <w:p w14:paraId="46AE46B6" w14:textId="77777777" w:rsidR="00E93C57" w:rsidRPr="009A3B8F" w:rsidRDefault="00E93C57" w:rsidP="00E93C57">
            <w:pPr>
              <w:spacing w:after="0"/>
              <w:jc w:val="center"/>
            </w:pPr>
            <w:r>
              <w:rPr>
                <w:b/>
              </w:rPr>
              <w:lastRenderedPageBreak/>
              <w:t>Literature Search Strategy</w:t>
            </w:r>
          </w:p>
        </w:tc>
      </w:tr>
      <w:tr w:rsidR="00BD3ED0" w:rsidRPr="009A3B8F" w14:paraId="437FC378" w14:textId="77777777" w:rsidTr="00030C20">
        <w:tc>
          <w:tcPr>
            <w:tcW w:w="3258" w:type="dxa"/>
            <w:shd w:val="clear" w:color="auto" w:fill="FFFFFF"/>
          </w:tcPr>
          <w:p w14:paraId="5237A6C6" w14:textId="77777777" w:rsidR="00BD3ED0" w:rsidRPr="007866BE" w:rsidRDefault="00BD3ED0" w:rsidP="00030C20">
            <w:pPr>
              <w:spacing w:after="0"/>
              <w:contextualSpacing w:val="0"/>
            </w:pPr>
            <w:r w:rsidRPr="007866BE">
              <w:t>List accessed library databases and search engines used</w:t>
            </w:r>
            <w:r w:rsidR="0014657E">
              <w:t>.</w:t>
            </w:r>
            <w:r>
              <w:t xml:space="preserve"> </w:t>
            </w:r>
          </w:p>
        </w:tc>
        <w:tc>
          <w:tcPr>
            <w:tcW w:w="1080" w:type="dxa"/>
            <w:vMerge w:val="restart"/>
            <w:shd w:val="clear" w:color="auto" w:fill="FFFFFF"/>
          </w:tcPr>
          <w:p w14:paraId="3C05EC7F" w14:textId="77777777" w:rsidR="00BD3ED0" w:rsidRPr="00FC1575" w:rsidRDefault="00BD3ED0" w:rsidP="008E297B">
            <w:pPr>
              <w:spacing w:after="0"/>
              <w:rPr>
                <w:szCs w:val="20"/>
              </w:rPr>
            </w:pPr>
          </w:p>
        </w:tc>
        <w:tc>
          <w:tcPr>
            <w:tcW w:w="9450" w:type="dxa"/>
            <w:vMerge w:val="restart"/>
            <w:shd w:val="clear" w:color="auto" w:fill="FFFFFF"/>
          </w:tcPr>
          <w:p w14:paraId="4A4E938F" w14:textId="4D7FB416" w:rsidR="00BD3ED0" w:rsidRPr="009A3B8F" w:rsidRDefault="00B15A83" w:rsidP="008E297B">
            <w:pPr>
              <w:spacing w:after="0"/>
            </w:pPr>
            <w:r>
              <w:t xml:space="preserve">Search tips: </w:t>
            </w:r>
            <w:r w:rsidR="00402ED2" w:rsidRPr="00402ED2">
              <w:t>Stress, Social Media Addiction, Sleep Quality, Stress Coping, Sleep Deprivation, internet addiction, among adults aged 20 to 65 years old</w:t>
            </w:r>
          </w:p>
        </w:tc>
      </w:tr>
      <w:tr w:rsidR="00BD3ED0" w:rsidRPr="009A3B8F" w14:paraId="6E8D7974" w14:textId="77777777" w:rsidTr="00030C20">
        <w:tc>
          <w:tcPr>
            <w:tcW w:w="3258" w:type="dxa"/>
            <w:shd w:val="clear" w:color="auto" w:fill="FFFFFF"/>
          </w:tcPr>
          <w:p w14:paraId="177AA95D" w14:textId="77777777" w:rsidR="00BD3ED0" w:rsidRPr="007866BE" w:rsidRDefault="00BD3ED0" w:rsidP="00030C20">
            <w:pPr>
              <w:spacing w:after="0"/>
              <w:contextualSpacing w:val="0"/>
            </w:pPr>
            <w:r w:rsidRPr="007866BE">
              <w:t>List key search terms and combinations of search terms (with more detailed search terms located in an appendix</w:t>
            </w:r>
            <w:r w:rsidR="0014657E">
              <w:t>,</w:t>
            </w:r>
            <w:r w:rsidRPr="007866BE">
              <w:t xml:space="preserve"> if appropriate)</w:t>
            </w:r>
            <w:r w:rsidR="0014657E">
              <w:t>.</w:t>
            </w:r>
            <w:r>
              <w:t xml:space="preserve"> </w:t>
            </w:r>
          </w:p>
        </w:tc>
        <w:tc>
          <w:tcPr>
            <w:tcW w:w="1080" w:type="dxa"/>
            <w:vMerge/>
            <w:shd w:val="clear" w:color="auto" w:fill="FFFFFF"/>
          </w:tcPr>
          <w:p w14:paraId="57C0154C" w14:textId="77777777" w:rsidR="00BD3ED0" w:rsidRPr="00FC1575" w:rsidRDefault="00BD3ED0" w:rsidP="008E297B">
            <w:pPr>
              <w:spacing w:after="0"/>
              <w:rPr>
                <w:szCs w:val="20"/>
              </w:rPr>
            </w:pPr>
          </w:p>
        </w:tc>
        <w:tc>
          <w:tcPr>
            <w:tcW w:w="9450" w:type="dxa"/>
            <w:vMerge/>
            <w:shd w:val="clear" w:color="auto" w:fill="FFFFFF"/>
          </w:tcPr>
          <w:p w14:paraId="7EFDED81" w14:textId="77777777" w:rsidR="00BD3ED0" w:rsidRPr="009A3B8F" w:rsidRDefault="00BD3ED0" w:rsidP="008E297B">
            <w:pPr>
              <w:spacing w:after="0"/>
            </w:pPr>
          </w:p>
        </w:tc>
      </w:tr>
      <w:tr w:rsidR="00BD3ED0" w:rsidRPr="009A3B8F" w14:paraId="0CC69BE9" w14:textId="77777777" w:rsidTr="00030C20">
        <w:tc>
          <w:tcPr>
            <w:tcW w:w="3258" w:type="dxa"/>
            <w:shd w:val="clear" w:color="auto" w:fill="FFFFFF"/>
          </w:tcPr>
          <w:p w14:paraId="44794044" w14:textId="77777777" w:rsidR="00BD3ED0" w:rsidRPr="007866BE" w:rsidRDefault="00BD3ED0" w:rsidP="00030C20">
            <w:pPr>
              <w:spacing w:after="0"/>
              <w:contextualSpacing w:val="0"/>
            </w:pPr>
            <w:r w:rsidRPr="007866BE">
              <w:t>Describe scope of literature review in terms of years searched as well as types of literature and sources searched, including seminal literature as well as current peer</w:t>
            </w:r>
            <w:r w:rsidR="0014657E">
              <w:t>-</w:t>
            </w:r>
            <w:r w:rsidRPr="007866BE">
              <w:t>reviewed literature</w:t>
            </w:r>
            <w:r w:rsidR="0014657E">
              <w:t>.</w:t>
            </w:r>
            <w:r>
              <w:t xml:space="preserve"> </w:t>
            </w:r>
          </w:p>
        </w:tc>
        <w:tc>
          <w:tcPr>
            <w:tcW w:w="1080" w:type="dxa"/>
            <w:vMerge/>
            <w:shd w:val="clear" w:color="auto" w:fill="FFFFFF"/>
          </w:tcPr>
          <w:p w14:paraId="7AA3448B" w14:textId="77777777" w:rsidR="00BD3ED0" w:rsidRPr="00FC1575" w:rsidRDefault="00BD3ED0" w:rsidP="008E297B">
            <w:pPr>
              <w:spacing w:after="0"/>
              <w:rPr>
                <w:szCs w:val="20"/>
              </w:rPr>
            </w:pPr>
          </w:p>
        </w:tc>
        <w:tc>
          <w:tcPr>
            <w:tcW w:w="9450" w:type="dxa"/>
            <w:vMerge/>
            <w:shd w:val="clear" w:color="auto" w:fill="FFFFFF"/>
          </w:tcPr>
          <w:p w14:paraId="64899283" w14:textId="77777777" w:rsidR="00BD3ED0" w:rsidRPr="009A3B8F" w:rsidRDefault="00BD3ED0" w:rsidP="008E297B">
            <w:pPr>
              <w:spacing w:after="0"/>
            </w:pPr>
          </w:p>
        </w:tc>
      </w:tr>
      <w:tr w:rsidR="00BD3ED0" w:rsidRPr="009A3B8F" w14:paraId="6752E233" w14:textId="77777777" w:rsidTr="00030C20">
        <w:tc>
          <w:tcPr>
            <w:tcW w:w="3258" w:type="dxa"/>
            <w:shd w:val="clear" w:color="auto" w:fill="FFFFFF"/>
          </w:tcPr>
          <w:p w14:paraId="3A57F7D6" w14:textId="77777777" w:rsidR="00BD3ED0" w:rsidRPr="007866BE" w:rsidRDefault="00BD3ED0" w:rsidP="00DB1D18">
            <w:pPr>
              <w:spacing w:after="0"/>
              <w:contextualSpacing w:val="0"/>
            </w:pPr>
            <w:r w:rsidRPr="007866BE">
              <w:t>In cases where th</w:t>
            </w:r>
            <w:r>
              <w:t xml:space="preserve">ere is little current research, and </w:t>
            </w:r>
            <w:r w:rsidRPr="007866BE">
              <w:t>few</w:t>
            </w:r>
            <w:r w:rsidR="006B520C">
              <w:t xml:space="preserve"> </w:t>
            </w:r>
            <w:r>
              <w:t>(</w:t>
            </w:r>
            <w:r w:rsidRPr="007866BE">
              <w:t>if any</w:t>
            </w:r>
            <w:r>
              <w:t>)</w:t>
            </w:r>
            <w:r w:rsidRPr="007866BE">
              <w:t xml:space="preserve"> dissertations</w:t>
            </w:r>
            <w:r>
              <w:t xml:space="preserve"> and/or</w:t>
            </w:r>
            <w:r w:rsidRPr="007866BE">
              <w:t xml:space="preserve"> conference proceedings, describe how this was handled</w:t>
            </w:r>
            <w:r w:rsidR="0014657E">
              <w:t>.</w:t>
            </w:r>
            <w:r>
              <w:t xml:space="preserve"> </w:t>
            </w:r>
            <w:r w:rsidRPr="007866BE">
              <w:t xml:space="preserve"> </w:t>
            </w:r>
          </w:p>
        </w:tc>
        <w:tc>
          <w:tcPr>
            <w:tcW w:w="1080" w:type="dxa"/>
            <w:vMerge/>
            <w:shd w:val="clear" w:color="auto" w:fill="FFFFFF"/>
          </w:tcPr>
          <w:p w14:paraId="5BCB9D70" w14:textId="77777777" w:rsidR="00BD3ED0" w:rsidRPr="00FC1575" w:rsidRDefault="00BD3ED0" w:rsidP="008E297B">
            <w:pPr>
              <w:spacing w:after="0"/>
              <w:rPr>
                <w:szCs w:val="20"/>
              </w:rPr>
            </w:pPr>
          </w:p>
        </w:tc>
        <w:tc>
          <w:tcPr>
            <w:tcW w:w="9450" w:type="dxa"/>
            <w:vMerge/>
            <w:shd w:val="clear" w:color="auto" w:fill="FFFFFF"/>
          </w:tcPr>
          <w:p w14:paraId="2D63C394" w14:textId="77777777" w:rsidR="00BD3ED0" w:rsidRPr="009A3B8F" w:rsidRDefault="00BD3ED0" w:rsidP="008E297B">
            <w:pPr>
              <w:spacing w:after="0"/>
            </w:pPr>
          </w:p>
        </w:tc>
      </w:tr>
      <w:tr w:rsidR="00E93C57" w:rsidRPr="009A3B8F" w14:paraId="6E169E53" w14:textId="77777777" w:rsidTr="008E297B">
        <w:tc>
          <w:tcPr>
            <w:tcW w:w="13788" w:type="dxa"/>
            <w:gridSpan w:val="3"/>
            <w:shd w:val="clear" w:color="auto" w:fill="D9D9D9"/>
          </w:tcPr>
          <w:p w14:paraId="71BCABC5" w14:textId="77777777" w:rsidR="00E93C57" w:rsidRPr="009A3B8F" w:rsidRDefault="00030C20" w:rsidP="00E93C57">
            <w:pPr>
              <w:spacing w:after="0"/>
              <w:jc w:val="center"/>
            </w:pPr>
            <w:r>
              <w:br w:type="page"/>
            </w:r>
            <w:r w:rsidR="00E93C57">
              <w:rPr>
                <w:b/>
              </w:rPr>
              <w:t>Theoretical Foundation</w:t>
            </w:r>
          </w:p>
        </w:tc>
      </w:tr>
      <w:tr w:rsidR="00030C20" w:rsidRPr="009A3B8F" w14:paraId="47C956C3" w14:textId="77777777" w:rsidTr="00030C20">
        <w:tc>
          <w:tcPr>
            <w:tcW w:w="3258" w:type="dxa"/>
            <w:shd w:val="clear" w:color="auto" w:fill="FFFFFF"/>
          </w:tcPr>
          <w:p w14:paraId="74C4B66F" w14:textId="77777777" w:rsidR="00030C20" w:rsidRPr="00030C20" w:rsidRDefault="00030C20" w:rsidP="00030C20">
            <w:pPr>
              <w:rPr>
                <w:szCs w:val="20"/>
              </w:rPr>
            </w:pPr>
            <w:r w:rsidRPr="00030C20">
              <w:rPr>
                <w:szCs w:val="20"/>
              </w:rPr>
              <w:t>Name the theory or theories</w:t>
            </w:r>
            <w:r w:rsidR="0014657E">
              <w:rPr>
                <w:szCs w:val="20"/>
              </w:rPr>
              <w:t>.</w:t>
            </w:r>
            <w:r w:rsidR="00E93C57">
              <w:rPr>
                <w:szCs w:val="20"/>
              </w:rPr>
              <w:t xml:space="preserve"> </w:t>
            </w:r>
          </w:p>
        </w:tc>
        <w:tc>
          <w:tcPr>
            <w:tcW w:w="1080" w:type="dxa"/>
            <w:shd w:val="clear" w:color="auto" w:fill="FFFFFF"/>
          </w:tcPr>
          <w:p w14:paraId="3997A9E6" w14:textId="77777777" w:rsidR="00030C20" w:rsidRPr="00FC1575" w:rsidRDefault="00030C20" w:rsidP="008E297B">
            <w:pPr>
              <w:spacing w:after="0"/>
              <w:rPr>
                <w:szCs w:val="20"/>
              </w:rPr>
            </w:pPr>
          </w:p>
        </w:tc>
        <w:tc>
          <w:tcPr>
            <w:tcW w:w="9450" w:type="dxa"/>
            <w:vMerge w:val="restart"/>
            <w:shd w:val="clear" w:color="auto" w:fill="FFFFFF"/>
          </w:tcPr>
          <w:p w14:paraId="0A5DB3DA" w14:textId="714A82DB" w:rsidR="00030C20" w:rsidRPr="009A3B8F" w:rsidRDefault="00282559" w:rsidP="008E297B">
            <w:pPr>
              <w:spacing w:after="0"/>
            </w:pPr>
            <w:r w:rsidRPr="00282559">
              <w:t>the biopsychosocial model</w:t>
            </w:r>
            <w:r w:rsidR="00B15A83">
              <w:t xml:space="preserve"> used for the study</w:t>
            </w:r>
          </w:p>
        </w:tc>
      </w:tr>
      <w:tr w:rsidR="00030C20" w:rsidRPr="009A3B8F" w14:paraId="482119B0" w14:textId="77777777" w:rsidTr="00030C20">
        <w:tc>
          <w:tcPr>
            <w:tcW w:w="3258" w:type="dxa"/>
            <w:shd w:val="clear" w:color="auto" w:fill="FFFFFF"/>
          </w:tcPr>
          <w:p w14:paraId="121242E5" w14:textId="77777777" w:rsidR="00030C20" w:rsidRPr="00030C20" w:rsidRDefault="00030C20" w:rsidP="00030C20">
            <w:pPr>
              <w:rPr>
                <w:szCs w:val="20"/>
              </w:rPr>
            </w:pPr>
            <w:r w:rsidRPr="00030C20">
              <w:rPr>
                <w:szCs w:val="20"/>
              </w:rPr>
              <w:t>Provide origin or source of the theory</w:t>
            </w:r>
            <w:r w:rsidR="0014657E">
              <w:rPr>
                <w:szCs w:val="20"/>
              </w:rPr>
              <w:t>.</w:t>
            </w:r>
            <w:r w:rsidR="00E93C57">
              <w:rPr>
                <w:szCs w:val="20"/>
              </w:rPr>
              <w:t xml:space="preserve"> </w:t>
            </w:r>
          </w:p>
        </w:tc>
        <w:tc>
          <w:tcPr>
            <w:tcW w:w="1080" w:type="dxa"/>
            <w:shd w:val="clear" w:color="auto" w:fill="FFFFFF"/>
          </w:tcPr>
          <w:p w14:paraId="619D0CAD" w14:textId="77777777" w:rsidR="00030C20" w:rsidRPr="00FC1575" w:rsidRDefault="00030C20" w:rsidP="008E297B">
            <w:pPr>
              <w:spacing w:after="0"/>
              <w:rPr>
                <w:szCs w:val="20"/>
              </w:rPr>
            </w:pPr>
          </w:p>
        </w:tc>
        <w:tc>
          <w:tcPr>
            <w:tcW w:w="9450" w:type="dxa"/>
            <w:vMerge/>
            <w:shd w:val="clear" w:color="auto" w:fill="FFFFFF"/>
          </w:tcPr>
          <w:p w14:paraId="60FC3F9B" w14:textId="77777777" w:rsidR="00030C20" w:rsidRPr="009A3B8F" w:rsidRDefault="00030C20" w:rsidP="008E297B">
            <w:pPr>
              <w:spacing w:after="0"/>
            </w:pPr>
          </w:p>
        </w:tc>
      </w:tr>
      <w:tr w:rsidR="00030C20" w:rsidRPr="009A3B8F" w14:paraId="3E1233D4" w14:textId="77777777" w:rsidTr="00030C20">
        <w:tc>
          <w:tcPr>
            <w:tcW w:w="3258" w:type="dxa"/>
            <w:shd w:val="clear" w:color="auto" w:fill="FFFFFF"/>
          </w:tcPr>
          <w:p w14:paraId="38E362DC" w14:textId="77777777" w:rsidR="00030C20" w:rsidRPr="00030C20" w:rsidRDefault="00030C20" w:rsidP="00030C20">
            <w:pPr>
              <w:rPr>
                <w:szCs w:val="20"/>
              </w:rPr>
            </w:pPr>
            <w:r w:rsidRPr="00030C20">
              <w:rPr>
                <w:szCs w:val="20"/>
              </w:rPr>
              <w:t>Describe major theoretical propositions and/or major hypotheses, including delineation of any assumptions appropriate to the application of the theory</w:t>
            </w:r>
            <w:r w:rsidR="0014657E">
              <w:rPr>
                <w:szCs w:val="20"/>
              </w:rPr>
              <w:t>.</w:t>
            </w:r>
            <w:r w:rsidR="00E93C57">
              <w:rPr>
                <w:szCs w:val="20"/>
              </w:rPr>
              <w:t xml:space="preserve"> </w:t>
            </w:r>
          </w:p>
        </w:tc>
        <w:tc>
          <w:tcPr>
            <w:tcW w:w="1080" w:type="dxa"/>
            <w:shd w:val="clear" w:color="auto" w:fill="FFFFFF"/>
          </w:tcPr>
          <w:p w14:paraId="0654574F" w14:textId="77777777" w:rsidR="00030C20" w:rsidRPr="00FC1575" w:rsidRDefault="00030C20" w:rsidP="008E297B">
            <w:pPr>
              <w:spacing w:after="0"/>
              <w:rPr>
                <w:szCs w:val="20"/>
              </w:rPr>
            </w:pPr>
          </w:p>
        </w:tc>
        <w:tc>
          <w:tcPr>
            <w:tcW w:w="9450" w:type="dxa"/>
            <w:vMerge/>
            <w:shd w:val="clear" w:color="auto" w:fill="FFFFFF"/>
          </w:tcPr>
          <w:p w14:paraId="6CA62CD1" w14:textId="77777777" w:rsidR="00030C20" w:rsidRPr="009A3B8F" w:rsidRDefault="00030C20" w:rsidP="008E297B">
            <w:pPr>
              <w:spacing w:after="0"/>
            </w:pPr>
          </w:p>
        </w:tc>
      </w:tr>
      <w:tr w:rsidR="00030C20" w:rsidRPr="009A3B8F" w14:paraId="00CE1420" w14:textId="77777777" w:rsidTr="00030C20">
        <w:tc>
          <w:tcPr>
            <w:tcW w:w="3258" w:type="dxa"/>
            <w:shd w:val="clear" w:color="auto" w:fill="FFFFFF"/>
          </w:tcPr>
          <w:p w14:paraId="5B5B270D" w14:textId="77777777" w:rsidR="00030C20" w:rsidRPr="00030C20" w:rsidRDefault="00030C20" w:rsidP="00030C20">
            <w:pPr>
              <w:rPr>
                <w:szCs w:val="20"/>
              </w:rPr>
            </w:pPr>
            <w:r w:rsidRPr="00030C20">
              <w:rPr>
                <w:szCs w:val="20"/>
              </w:rPr>
              <w:t>Provide a literature</w:t>
            </w:r>
            <w:r w:rsidR="0014657E">
              <w:rPr>
                <w:szCs w:val="20"/>
              </w:rPr>
              <w:t>-</w:t>
            </w:r>
            <w:r w:rsidRPr="00030C20">
              <w:rPr>
                <w:szCs w:val="20"/>
              </w:rPr>
              <w:t xml:space="preserve"> and research</w:t>
            </w:r>
            <w:r w:rsidR="0014657E">
              <w:rPr>
                <w:szCs w:val="20"/>
              </w:rPr>
              <w:t>-</w:t>
            </w:r>
            <w:r w:rsidRPr="00030C20">
              <w:rPr>
                <w:szCs w:val="20"/>
              </w:rPr>
              <w:t xml:space="preserve"> based analysis of how the theory has been applied previously in ways similar to the current study</w:t>
            </w:r>
            <w:r w:rsidR="0014657E">
              <w:rPr>
                <w:szCs w:val="20"/>
              </w:rPr>
              <w:t>.</w:t>
            </w:r>
            <w:r w:rsidR="00E93C57">
              <w:rPr>
                <w:szCs w:val="20"/>
              </w:rPr>
              <w:t xml:space="preserve"> </w:t>
            </w:r>
          </w:p>
        </w:tc>
        <w:tc>
          <w:tcPr>
            <w:tcW w:w="1080" w:type="dxa"/>
            <w:shd w:val="clear" w:color="auto" w:fill="FFFFFF"/>
          </w:tcPr>
          <w:p w14:paraId="52F61229" w14:textId="77777777" w:rsidR="00030C20" w:rsidRPr="00FC1575" w:rsidRDefault="00030C20" w:rsidP="008E297B">
            <w:pPr>
              <w:spacing w:after="0"/>
              <w:rPr>
                <w:szCs w:val="20"/>
              </w:rPr>
            </w:pPr>
          </w:p>
        </w:tc>
        <w:tc>
          <w:tcPr>
            <w:tcW w:w="9450" w:type="dxa"/>
            <w:vMerge/>
            <w:shd w:val="clear" w:color="auto" w:fill="FFFFFF"/>
          </w:tcPr>
          <w:p w14:paraId="45239313" w14:textId="77777777" w:rsidR="00030C20" w:rsidRPr="009A3B8F" w:rsidRDefault="00030C20" w:rsidP="008E297B">
            <w:pPr>
              <w:spacing w:after="0"/>
            </w:pPr>
          </w:p>
        </w:tc>
      </w:tr>
      <w:tr w:rsidR="00030C20" w:rsidRPr="009A3B8F" w14:paraId="2C4E583A" w14:textId="77777777" w:rsidTr="00030C20">
        <w:tc>
          <w:tcPr>
            <w:tcW w:w="3258" w:type="dxa"/>
            <w:shd w:val="clear" w:color="auto" w:fill="FFFFFF"/>
          </w:tcPr>
          <w:p w14:paraId="7CE6C964" w14:textId="77777777" w:rsidR="00030C20" w:rsidRPr="00030C20" w:rsidRDefault="00030C20" w:rsidP="00030C20">
            <w:pPr>
              <w:rPr>
                <w:szCs w:val="20"/>
              </w:rPr>
            </w:pPr>
            <w:r w:rsidRPr="00030C20">
              <w:rPr>
                <w:szCs w:val="20"/>
              </w:rPr>
              <w:t>Provide the rationale for the choice of this theory</w:t>
            </w:r>
            <w:r w:rsidR="0014657E">
              <w:rPr>
                <w:szCs w:val="20"/>
              </w:rPr>
              <w:t>.</w:t>
            </w:r>
            <w:r w:rsidR="00E93C57">
              <w:rPr>
                <w:szCs w:val="20"/>
              </w:rPr>
              <w:t xml:space="preserve"> </w:t>
            </w:r>
            <w:r w:rsidRPr="00030C20">
              <w:rPr>
                <w:szCs w:val="20"/>
              </w:rPr>
              <w:t xml:space="preserve"> </w:t>
            </w:r>
          </w:p>
        </w:tc>
        <w:tc>
          <w:tcPr>
            <w:tcW w:w="1080" w:type="dxa"/>
            <w:shd w:val="clear" w:color="auto" w:fill="FFFFFF"/>
          </w:tcPr>
          <w:p w14:paraId="3CC90341" w14:textId="77777777" w:rsidR="00030C20" w:rsidRPr="00FC1575" w:rsidRDefault="00030C20" w:rsidP="008E297B">
            <w:pPr>
              <w:spacing w:after="0"/>
              <w:rPr>
                <w:szCs w:val="20"/>
              </w:rPr>
            </w:pPr>
          </w:p>
        </w:tc>
        <w:tc>
          <w:tcPr>
            <w:tcW w:w="9450" w:type="dxa"/>
            <w:vMerge/>
            <w:shd w:val="clear" w:color="auto" w:fill="FFFFFF"/>
          </w:tcPr>
          <w:p w14:paraId="068EB8A5" w14:textId="77777777" w:rsidR="00030C20" w:rsidRPr="009A3B8F" w:rsidRDefault="00030C20" w:rsidP="008E297B">
            <w:pPr>
              <w:spacing w:after="0"/>
            </w:pPr>
          </w:p>
        </w:tc>
      </w:tr>
      <w:tr w:rsidR="00030C20" w:rsidRPr="009A3B8F" w14:paraId="34BC31AC" w14:textId="77777777" w:rsidTr="00030C20">
        <w:tc>
          <w:tcPr>
            <w:tcW w:w="3258" w:type="dxa"/>
            <w:shd w:val="clear" w:color="auto" w:fill="FFFFFF"/>
          </w:tcPr>
          <w:p w14:paraId="549B6B15" w14:textId="77777777" w:rsidR="00030C20" w:rsidRPr="00030C20" w:rsidRDefault="00030C20" w:rsidP="005C1AC9">
            <w:pPr>
              <w:rPr>
                <w:szCs w:val="20"/>
              </w:rPr>
            </w:pPr>
            <w:r w:rsidRPr="00030C20">
              <w:rPr>
                <w:szCs w:val="20"/>
              </w:rPr>
              <w:t>Describe how and why the selected theory relates to the present study and how the research questions relate to, challenge, or build upon existing theory</w:t>
            </w:r>
            <w:r w:rsidR="00726675">
              <w:rPr>
                <w:szCs w:val="20"/>
              </w:rPr>
              <w:t>.</w:t>
            </w:r>
            <w:r w:rsidR="00E93C57">
              <w:rPr>
                <w:szCs w:val="20"/>
              </w:rPr>
              <w:t xml:space="preserve"> </w:t>
            </w:r>
            <w:r w:rsidRPr="00030C20">
              <w:rPr>
                <w:szCs w:val="20"/>
              </w:rPr>
              <w:t xml:space="preserve"> </w:t>
            </w:r>
          </w:p>
        </w:tc>
        <w:tc>
          <w:tcPr>
            <w:tcW w:w="1080" w:type="dxa"/>
            <w:shd w:val="clear" w:color="auto" w:fill="FFFFFF"/>
          </w:tcPr>
          <w:p w14:paraId="6967DF71" w14:textId="77777777" w:rsidR="00030C20" w:rsidRPr="00FC1575" w:rsidRDefault="00030C20" w:rsidP="008E297B">
            <w:pPr>
              <w:spacing w:after="0"/>
              <w:rPr>
                <w:szCs w:val="20"/>
              </w:rPr>
            </w:pPr>
          </w:p>
        </w:tc>
        <w:tc>
          <w:tcPr>
            <w:tcW w:w="9450" w:type="dxa"/>
            <w:vMerge/>
            <w:shd w:val="clear" w:color="auto" w:fill="FFFFFF"/>
          </w:tcPr>
          <w:p w14:paraId="50F3D195" w14:textId="77777777" w:rsidR="00030C20" w:rsidRPr="009A3B8F" w:rsidRDefault="00030C20" w:rsidP="008E297B">
            <w:pPr>
              <w:spacing w:after="0"/>
            </w:pPr>
          </w:p>
        </w:tc>
      </w:tr>
    </w:tbl>
    <w:p w14:paraId="32CA6695" w14:textId="77777777" w:rsidR="00987E56" w:rsidRDefault="00987E56">
      <w:r>
        <w:br w:type="page"/>
      </w:r>
    </w:p>
    <w:tbl>
      <w:tblPr>
        <w:tblW w:w="137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58"/>
        <w:gridCol w:w="1080"/>
        <w:gridCol w:w="9450"/>
      </w:tblGrid>
      <w:tr w:rsidR="00E93C57" w:rsidRPr="009A3B8F" w14:paraId="14A66FE3" w14:textId="77777777" w:rsidTr="008E297B">
        <w:tc>
          <w:tcPr>
            <w:tcW w:w="13788" w:type="dxa"/>
            <w:gridSpan w:val="3"/>
            <w:shd w:val="clear" w:color="auto" w:fill="D9D9D9"/>
          </w:tcPr>
          <w:p w14:paraId="19CE2677" w14:textId="77777777" w:rsidR="00E93C57" w:rsidRPr="009A3B8F" w:rsidRDefault="00E93C57" w:rsidP="00E93C57">
            <w:pPr>
              <w:spacing w:after="0"/>
              <w:jc w:val="center"/>
            </w:pPr>
            <w:r w:rsidRPr="00030C20">
              <w:rPr>
                <w:b/>
                <w:szCs w:val="20"/>
              </w:rPr>
              <w:lastRenderedPageBreak/>
              <w:t>Conceptual Framework (As appropriate)</w:t>
            </w:r>
          </w:p>
        </w:tc>
      </w:tr>
      <w:tr w:rsidR="00030C20" w:rsidRPr="009A3B8F" w14:paraId="453E9773" w14:textId="77777777" w:rsidTr="00030C20">
        <w:tc>
          <w:tcPr>
            <w:tcW w:w="3258" w:type="dxa"/>
            <w:shd w:val="clear" w:color="auto" w:fill="FFFFFF"/>
          </w:tcPr>
          <w:p w14:paraId="501F03F9" w14:textId="77777777" w:rsidR="00030C20" w:rsidRPr="00030C20" w:rsidRDefault="00030C20" w:rsidP="00030C20">
            <w:pPr>
              <w:rPr>
                <w:szCs w:val="20"/>
              </w:rPr>
            </w:pPr>
            <w:r w:rsidRPr="00030C20">
              <w:rPr>
                <w:szCs w:val="20"/>
              </w:rPr>
              <w:t>Identify and define the concept</w:t>
            </w:r>
            <w:r w:rsidR="00726675">
              <w:rPr>
                <w:szCs w:val="20"/>
              </w:rPr>
              <w:t xml:space="preserve"> and</w:t>
            </w:r>
            <w:r w:rsidRPr="00030C20">
              <w:rPr>
                <w:szCs w:val="20"/>
              </w:rPr>
              <w:t>/</w:t>
            </w:r>
            <w:r w:rsidR="00726675">
              <w:rPr>
                <w:szCs w:val="20"/>
              </w:rPr>
              <w:t xml:space="preserve">or </w:t>
            </w:r>
            <w:r w:rsidRPr="00030C20">
              <w:rPr>
                <w:szCs w:val="20"/>
              </w:rPr>
              <w:t>phenomenon</w:t>
            </w:r>
            <w:r w:rsidR="00726675">
              <w:rPr>
                <w:szCs w:val="20"/>
              </w:rPr>
              <w:t>.</w:t>
            </w:r>
            <w:r w:rsidR="00E93C57">
              <w:rPr>
                <w:szCs w:val="20"/>
              </w:rPr>
              <w:t xml:space="preserve"> </w:t>
            </w:r>
          </w:p>
        </w:tc>
        <w:tc>
          <w:tcPr>
            <w:tcW w:w="1080" w:type="dxa"/>
            <w:shd w:val="clear" w:color="auto" w:fill="FFFFFF"/>
          </w:tcPr>
          <w:p w14:paraId="50E83D40" w14:textId="77777777" w:rsidR="00030C20" w:rsidRPr="00FC1575" w:rsidRDefault="00030C20" w:rsidP="008E297B">
            <w:pPr>
              <w:spacing w:after="0"/>
              <w:rPr>
                <w:szCs w:val="20"/>
              </w:rPr>
            </w:pPr>
          </w:p>
        </w:tc>
        <w:tc>
          <w:tcPr>
            <w:tcW w:w="9450" w:type="dxa"/>
            <w:vMerge w:val="restart"/>
            <w:shd w:val="clear" w:color="auto" w:fill="FFFFFF"/>
          </w:tcPr>
          <w:p w14:paraId="78829943" w14:textId="7E2CA202" w:rsidR="00030C20" w:rsidRPr="009A3B8F" w:rsidRDefault="006B34F3" w:rsidP="008E297B">
            <w:pPr>
              <w:spacing w:after="0"/>
            </w:pPr>
            <w:r w:rsidRPr="006B34F3">
              <w:t>the biopsychosocial model that provides an influential interdisciplinary framework to explore interrelations between biological, psychological, and socio-environmental</w:t>
            </w:r>
          </w:p>
        </w:tc>
      </w:tr>
      <w:tr w:rsidR="00030C20" w:rsidRPr="009A3B8F" w14:paraId="50F6F087" w14:textId="77777777" w:rsidTr="00030C20">
        <w:tc>
          <w:tcPr>
            <w:tcW w:w="3258" w:type="dxa"/>
            <w:shd w:val="clear" w:color="auto" w:fill="FFFFFF"/>
          </w:tcPr>
          <w:p w14:paraId="0D44F737" w14:textId="77777777" w:rsidR="00030C20" w:rsidRPr="00030C20" w:rsidRDefault="00030C20" w:rsidP="00726675">
            <w:pPr>
              <w:rPr>
                <w:szCs w:val="20"/>
              </w:rPr>
            </w:pPr>
            <w:r w:rsidRPr="00030C20">
              <w:rPr>
                <w:szCs w:val="20"/>
              </w:rPr>
              <w:t>Syn</w:t>
            </w:r>
            <w:r w:rsidR="005C1AC9">
              <w:rPr>
                <w:szCs w:val="20"/>
              </w:rPr>
              <w:t xml:space="preserve">thesize primary writings by key theorists, </w:t>
            </w:r>
            <w:r w:rsidRPr="00030C20">
              <w:rPr>
                <w:szCs w:val="20"/>
              </w:rPr>
              <w:t>philosophers</w:t>
            </w:r>
            <w:r w:rsidR="005C1AC9">
              <w:rPr>
                <w:szCs w:val="20"/>
              </w:rPr>
              <w:t xml:space="preserve">, and/or </w:t>
            </w:r>
            <w:r w:rsidRPr="00030C20">
              <w:rPr>
                <w:szCs w:val="20"/>
              </w:rPr>
              <w:t>seminal researchers related to the concept or phenomenon</w:t>
            </w:r>
            <w:r w:rsidR="00726675">
              <w:rPr>
                <w:szCs w:val="20"/>
              </w:rPr>
              <w:t>.</w:t>
            </w:r>
            <w:r w:rsidR="00E93C57">
              <w:rPr>
                <w:szCs w:val="20"/>
              </w:rPr>
              <w:t xml:space="preserve"> </w:t>
            </w:r>
          </w:p>
        </w:tc>
        <w:tc>
          <w:tcPr>
            <w:tcW w:w="1080" w:type="dxa"/>
            <w:shd w:val="clear" w:color="auto" w:fill="FFFFFF"/>
          </w:tcPr>
          <w:p w14:paraId="29CCA3B1" w14:textId="77777777" w:rsidR="00030C20" w:rsidRPr="00FC1575" w:rsidRDefault="00030C20" w:rsidP="008E297B">
            <w:pPr>
              <w:spacing w:after="0"/>
              <w:rPr>
                <w:szCs w:val="20"/>
              </w:rPr>
            </w:pPr>
          </w:p>
        </w:tc>
        <w:tc>
          <w:tcPr>
            <w:tcW w:w="9450" w:type="dxa"/>
            <w:vMerge/>
            <w:shd w:val="clear" w:color="auto" w:fill="FFFFFF"/>
          </w:tcPr>
          <w:p w14:paraId="2AB0854F" w14:textId="77777777" w:rsidR="00030C20" w:rsidRPr="009A3B8F" w:rsidRDefault="00030C20" w:rsidP="008E297B">
            <w:pPr>
              <w:spacing w:after="0"/>
            </w:pPr>
          </w:p>
        </w:tc>
      </w:tr>
      <w:tr w:rsidR="00030C20" w:rsidRPr="009A3B8F" w14:paraId="213C1D9A" w14:textId="77777777" w:rsidTr="00030C20">
        <w:tc>
          <w:tcPr>
            <w:tcW w:w="3258" w:type="dxa"/>
            <w:shd w:val="clear" w:color="auto" w:fill="FFFFFF"/>
          </w:tcPr>
          <w:p w14:paraId="2C765A2A" w14:textId="77777777" w:rsidR="00030C20" w:rsidRPr="00030C20" w:rsidRDefault="00030C20" w:rsidP="00030C20">
            <w:pPr>
              <w:rPr>
                <w:szCs w:val="20"/>
              </w:rPr>
            </w:pPr>
            <w:r w:rsidRPr="00030C20">
              <w:rPr>
                <w:szCs w:val="20"/>
              </w:rPr>
              <w:t>Provide key statements and definitions inherent in the framework</w:t>
            </w:r>
            <w:r w:rsidR="00726675">
              <w:rPr>
                <w:szCs w:val="20"/>
              </w:rPr>
              <w:t>.</w:t>
            </w:r>
            <w:r w:rsidR="00E93C57">
              <w:rPr>
                <w:szCs w:val="20"/>
              </w:rPr>
              <w:t xml:space="preserve"> </w:t>
            </w:r>
          </w:p>
        </w:tc>
        <w:tc>
          <w:tcPr>
            <w:tcW w:w="1080" w:type="dxa"/>
            <w:shd w:val="clear" w:color="auto" w:fill="FFFFFF"/>
          </w:tcPr>
          <w:p w14:paraId="536DBF0B" w14:textId="77777777" w:rsidR="00030C20" w:rsidRPr="00FC1575" w:rsidRDefault="00030C20" w:rsidP="008E297B">
            <w:pPr>
              <w:spacing w:after="0"/>
              <w:rPr>
                <w:szCs w:val="20"/>
              </w:rPr>
            </w:pPr>
          </w:p>
        </w:tc>
        <w:tc>
          <w:tcPr>
            <w:tcW w:w="9450" w:type="dxa"/>
            <w:vMerge/>
            <w:shd w:val="clear" w:color="auto" w:fill="FFFFFF"/>
          </w:tcPr>
          <w:p w14:paraId="3446F545" w14:textId="77777777" w:rsidR="00030C20" w:rsidRPr="009A3B8F" w:rsidRDefault="00030C20" w:rsidP="008E297B">
            <w:pPr>
              <w:spacing w:after="0"/>
            </w:pPr>
          </w:p>
        </w:tc>
      </w:tr>
      <w:tr w:rsidR="00030C20" w:rsidRPr="009A3B8F" w14:paraId="6749681B" w14:textId="77777777" w:rsidTr="00030C20">
        <w:tc>
          <w:tcPr>
            <w:tcW w:w="3258" w:type="dxa"/>
            <w:shd w:val="clear" w:color="auto" w:fill="FFFFFF"/>
          </w:tcPr>
          <w:p w14:paraId="1A486601" w14:textId="77777777" w:rsidR="00030C20" w:rsidRPr="00030C20" w:rsidRDefault="00030C20" w:rsidP="00030C20">
            <w:pPr>
              <w:rPr>
                <w:szCs w:val="20"/>
              </w:rPr>
            </w:pPr>
            <w:r w:rsidRPr="00030C20">
              <w:rPr>
                <w:szCs w:val="20"/>
              </w:rPr>
              <w:t>Describe how the concept or phenomenon has been applied and articulated in previous research and how the current study benefits from this framework</w:t>
            </w:r>
            <w:r w:rsidR="00726675">
              <w:rPr>
                <w:szCs w:val="20"/>
              </w:rPr>
              <w:t>.</w:t>
            </w:r>
            <w:r w:rsidR="00E93C57">
              <w:rPr>
                <w:szCs w:val="20"/>
              </w:rPr>
              <w:t xml:space="preserve"> </w:t>
            </w:r>
          </w:p>
        </w:tc>
        <w:tc>
          <w:tcPr>
            <w:tcW w:w="1080" w:type="dxa"/>
            <w:shd w:val="clear" w:color="auto" w:fill="FFFFFF"/>
          </w:tcPr>
          <w:p w14:paraId="667DEBA9" w14:textId="77777777" w:rsidR="00030C20" w:rsidRPr="00FC1575" w:rsidRDefault="00030C20" w:rsidP="008E297B">
            <w:pPr>
              <w:spacing w:after="0"/>
              <w:rPr>
                <w:szCs w:val="20"/>
              </w:rPr>
            </w:pPr>
          </w:p>
        </w:tc>
        <w:tc>
          <w:tcPr>
            <w:tcW w:w="9450" w:type="dxa"/>
            <w:vMerge/>
            <w:shd w:val="clear" w:color="auto" w:fill="FFFFFF"/>
          </w:tcPr>
          <w:p w14:paraId="07C68E2F" w14:textId="77777777" w:rsidR="00030C20" w:rsidRPr="009A3B8F" w:rsidRDefault="00030C20" w:rsidP="008E297B">
            <w:pPr>
              <w:spacing w:after="0"/>
            </w:pPr>
          </w:p>
        </w:tc>
      </w:tr>
      <w:tr w:rsidR="00E93C57" w:rsidRPr="009A3B8F" w14:paraId="4DAECF47" w14:textId="77777777" w:rsidTr="008E297B">
        <w:tc>
          <w:tcPr>
            <w:tcW w:w="13788" w:type="dxa"/>
            <w:gridSpan w:val="3"/>
            <w:shd w:val="clear" w:color="auto" w:fill="D9D9D9"/>
          </w:tcPr>
          <w:p w14:paraId="062BB525" w14:textId="77777777" w:rsidR="00E93C57" w:rsidRDefault="00030C20" w:rsidP="00E93C57">
            <w:pPr>
              <w:spacing w:after="0"/>
              <w:jc w:val="center"/>
              <w:rPr>
                <w:b/>
              </w:rPr>
            </w:pPr>
            <w:r>
              <w:br w:type="page"/>
            </w:r>
            <w:r w:rsidR="00E93C57">
              <w:rPr>
                <w:b/>
              </w:rPr>
              <w:t>Literature Review Related to Key Variables and</w:t>
            </w:r>
            <w:r w:rsidR="007068F2">
              <w:rPr>
                <w:b/>
              </w:rPr>
              <w:t>/or</w:t>
            </w:r>
            <w:r w:rsidR="00E93C57">
              <w:rPr>
                <w:b/>
              </w:rPr>
              <w:t xml:space="preserve"> Concepts</w:t>
            </w:r>
          </w:p>
          <w:p w14:paraId="55D0FE0B" w14:textId="77777777" w:rsidR="00BF0566" w:rsidRPr="00726675" w:rsidRDefault="00275D68" w:rsidP="007068F2">
            <w:pPr>
              <w:spacing w:after="0"/>
              <w:jc w:val="center"/>
            </w:pPr>
            <w:r w:rsidRPr="00275D68">
              <w:t>Provide an exhaustive review of the current literature that includes the following information:</w:t>
            </w:r>
          </w:p>
        </w:tc>
      </w:tr>
      <w:tr w:rsidR="00030C20" w:rsidRPr="009A3B8F" w14:paraId="5686ED0D" w14:textId="77777777" w:rsidTr="00030C20">
        <w:tc>
          <w:tcPr>
            <w:tcW w:w="3258" w:type="dxa"/>
            <w:shd w:val="clear" w:color="auto" w:fill="FFFFFF"/>
          </w:tcPr>
          <w:p w14:paraId="4652A41E" w14:textId="77777777" w:rsidR="00030C20" w:rsidRPr="008845D8" w:rsidRDefault="00030C20" w:rsidP="00030C20">
            <w:pPr>
              <w:spacing w:after="0"/>
              <w:contextualSpacing w:val="0"/>
            </w:pPr>
            <w:r w:rsidRPr="008845D8">
              <w:t>Describe studies related to the constructs of interest and chosen methodology and methods that are consistent with the scope of the study</w:t>
            </w:r>
            <w:r w:rsidR="00726675">
              <w:t>.</w:t>
            </w:r>
            <w:r w:rsidR="00E93C57">
              <w:t xml:space="preserve"> </w:t>
            </w:r>
            <w:r w:rsidRPr="008845D8">
              <w:t xml:space="preserve"> </w:t>
            </w:r>
          </w:p>
        </w:tc>
        <w:tc>
          <w:tcPr>
            <w:tcW w:w="1080" w:type="dxa"/>
            <w:shd w:val="clear" w:color="auto" w:fill="FFFFFF"/>
          </w:tcPr>
          <w:p w14:paraId="6B6EFE1E" w14:textId="77777777" w:rsidR="00030C20" w:rsidRPr="00FC1575" w:rsidRDefault="00030C20" w:rsidP="008E297B">
            <w:pPr>
              <w:spacing w:after="0"/>
              <w:rPr>
                <w:szCs w:val="20"/>
              </w:rPr>
            </w:pPr>
          </w:p>
        </w:tc>
        <w:tc>
          <w:tcPr>
            <w:tcW w:w="9450" w:type="dxa"/>
            <w:vMerge w:val="restart"/>
            <w:shd w:val="clear" w:color="auto" w:fill="FFFFFF"/>
          </w:tcPr>
          <w:p w14:paraId="1C17C255" w14:textId="77777777" w:rsidR="00030C20" w:rsidRPr="009A3B8F" w:rsidRDefault="00030C20" w:rsidP="008E297B">
            <w:pPr>
              <w:spacing w:after="0"/>
            </w:pPr>
          </w:p>
        </w:tc>
      </w:tr>
      <w:tr w:rsidR="00030C20" w:rsidRPr="009A3B8F" w14:paraId="7C428945" w14:textId="77777777" w:rsidTr="00030C20">
        <w:tc>
          <w:tcPr>
            <w:tcW w:w="3258" w:type="dxa"/>
            <w:shd w:val="clear" w:color="auto" w:fill="FFFFFF"/>
          </w:tcPr>
          <w:p w14:paraId="1140F214" w14:textId="77777777" w:rsidR="00030C20" w:rsidRPr="008845D8" w:rsidRDefault="00030C20" w:rsidP="00030C20">
            <w:pPr>
              <w:spacing w:after="0"/>
              <w:contextualSpacing w:val="0"/>
            </w:pPr>
            <w:r w:rsidRPr="008845D8">
              <w:t>Describe ways researchers in the discipline have approached the problem and the strengths and weakness inherent in the</w:t>
            </w:r>
            <w:r w:rsidR="008E44CA">
              <w:t>ir</w:t>
            </w:r>
            <w:r w:rsidRPr="008845D8">
              <w:t xml:space="preserve"> approaches</w:t>
            </w:r>
            <w:r w:rsidR="00726675">
              <w:t>.</w:t>
            </w:r>
            <w:r w:rsidR="00E93C57">
              <w:t xml:space="preserve"> </w:t>
            </w:r>
          </w:p>
        </w:tc>
        <w:tc>
          <w:tcPr>
            <w:tcW w:w="1080" w:type="dxa"/>
            <w:shd w:val="clear" w:color="auto" w:fill="FFFFFF"/>
          </w:tcPr>
          <w:p w14:paraId="0393A164" w14:textId="77777777" w:rsidR="00030C20" w:rsidRPr="00FC1575" w:rsidRDefault="00030C20" w:rsidP="008E297B">
            <w:pPr>
              <w:spacing w:after="0"/>
              <w:rPr>
                <w:szCs w:val="20"/>
              </w:rPr>
            </w:pPr>
          </w:p>
        </w:tc>
        <w:tc>
          <w:tcPr>
            <w:tcW w:w="9450" w:type="dxa"/>
            <w:vMerge/>
            <w:shd w:val="clear" w:color="auto" w:fill="FFFFFF"/>
          </w:tcPr>
          <w:p w14:paraId="51A32EAD" w14:textId="77777777" w:rsidR="00030C20" w:rsidRPr="009A3B8F" w:rsidRDefault="00030C20" w:rsidP="008E297B">
            <w:pPr>
              <w:spacing w:after="0"/>
            </w:pPr>
          </w:p>
        </w:tc>
      </w:tr>
      <w:tr w:rsidR="00030C20" w:rsidRPr="009A3B8F" w14:paraId="76E11428" w14:textId="77777777" w:rsidTr="00030C20">
        <w:tc>
          <w:tcPr>
            <w:tcW w:w="3258" w:type="dxa"/>
            <w:shd w:val="clear" w:color="auto" w:fill="FFFFFF"/>
          </w:tcPr>
          <w:p w14:paraId="1F9927E3" w14:textId="77777777" w:rsidR="00030C20" w:rsidRPr="008845D8" w:rsidRDefault="00030C20" w:rsidP="00030C20">
            <w:pPr>
              <w:spacing w:after="0"/>
              <w:contextualSpacing w:val="0"/>
            </w:pPr>
            <w:r w:rsidRPr="008845D8">
              <w:t>Justify from the literature the rationale for selection of the variables or concepts</w:t>
            </w:r>
            <w:r w:rsidR="00726675">
              <w:t>.</w:t>
            </w:r>
            <w:r w:rsidR="00E93C57">
              <w:t xml:space="preserve"> </w:t>
            </w:r>
          </w:p>
        </w:tc>
        <w:tc>
          <w:tcPr>
            <w:tcW w:w="1080" w:type="dxa"/>
            <w:shd w:val="clear" w:color="auto" w:fill="FFFFFF"/>
          </w:tcPr>
          <w:p w14:paraId="519BE0D8" w14:textId="77777777" w:rsidR="00030C20" w:rsidRPr="00FC1575" w:rsidRDefault="00030C20" w:rsidP="008E297B">
            <w:pPr>
              <w:spacing w:after="0"/>
              <w:rPr>
                <w:szCs w:val="20"/>
              </w:rPr>
            </w:pPr>
          </w:p>
        </w:tc>
        <w:tc>
          <w:tcPr>
            <w:tcW w:w="9450" w:type="dxa"/>
            <w:vMerge/>
            <w:shd w:val="clear" w:color="auto" w:fill="FFFFFF"/>
          </w:tcPr>
          <w:p w14:paraId="640D8CD8" w14:textId="77777777" w:rsidR="00030C20" w:rsidRPr="009A3B8F" w:rsidRDefault="00030C20" w:rsidP="008E297B">
            <w:pPr>
              <w:spacing w:after="0"/>
            </w:pPr>
          </w:p>
        </w:tc>
      </w:tr>
      <w:tr w:rsidR="00030C20" w:rsidRPr="009A3B8F" w14:paraId="495FFD75" w14:textId="77777777" w:rsidTr="00030C20">
        <w:tc>
          <w:tcPr>
            <w:tcW w:w="3258" w:type="dxa"/>
            <w:shd w:val="clear" w:color="auto" w:fill="FFFFFF"/>
          </w:tcPr>
          <w:p w14:paraId="33CF2CA1" w14:textId="77777777" w:rsidR="00030C20" w:rsidRPr="008845D8" w:rsidRDefault="00030C20" w:rsidP="00726675">
            <w:pPr>
              <w:spacing w:after="0"/>
              <w:contextualSpacing w:val="0"/>
            </w:pPr>
            <w:r>
              <w:t xml:space="preserve">Review </w:t>
            </w:r>
            <w:r w:rsidRPr="008845D8">
              <w:t>and synthesize studies related to the key independent, dependent, and covariate variables to produce a description and explanation of what is known about the variables, what is controversial (i</w:t>
            </w:r>
            <w:r w:rsidR="00726675">
              <w:t>.</w:t>
            </w:r>
            <w:r w:rsidRPr="008845D8">
              <w:t>e</w:t>
            </w:r>
            <w:r w:rsidR="00726675">
              <w:t>.</w:t>
            </w:r>
            <w:r w:rsidRPr="008845D8">
              <w:t>, mixed findings by researchers), and what remains to be studied</w:t>
            </w:r>
            <w:r w:rsidR="00726675">
              <w:t>.</w:t>
            </w:r>
            <w:r w:rsidR="00E93C57">
              <w:t xml:space="preserve"> </w:t>
            </w:r>
          </w:p>
        </w:tc>
        <w:tc>
          <w:tcPr>
            <w:tcW w:w="1080" w:type="dxa"/>
            <w:shd w:val="clear" w:color="auto" w:fill="FFFFFF"/>
          </w:tcPr>
          <w:p w14:paraId="2DEFFE1F" w14:textId="77777777" w:rsidR="00030C20" w:rsidRPr="00FC1575" w:rsidRDefault="00030C20" w:rsidP="008E297B">
            <w:pPr>
              <w:spacing w:after="0"/>
              <w:rPr>
                <w:szCs w:val="20"/>
              </w:rPr>
            </w:pPr>
          </w:p>
        </w:tc>
        <w:tc>
          <w:tcPr>
            <w:tcW w:w="9450" w:type="dxa"/>
            <w:vMerge/>
            <w:shd w:val="clear" w:color="auto" w:fill="FFFFFF"/>
          </w:tcPr>
          <w:p w14:paraId="6AF4B8BC" w14:textId="77777777" w:rsidR="00030C20" w:rsidRPr="009A3B8F" w:rsidRDefault="00030C20" w:rsidP="008E297B">
            <w:pPr>
              <w:spacing w:after="0"/>
            </w:pPr>
          </w:p>
        </w:tc>
      </w:tr>
      <w:tr w:rsidR="00030C20" w:rsidRPr="009A3B8F" w14:paraId="0DC4CDB9" w14:textId="77777777" w:rsidTr="00030C20">
        <w:tc>
          <w:tcPr>
            <w:tcW w:w="3258" w:type="dxa"/>
            <w:shd w:val="clear" w:color="auto" w:fill="FFFFFF"/>
          </w:tcPr>
          <w:p w14:paraId="028B4068" w14:textId="77777777" w:rsidR="00030C20" w:rsidRPr="008845D8" w:rsidRDefault="00030C20" w:rsidP="00030C20">
            <w:pPr>
              <w:spacing w:after="0"/>
              <w:contextualSpacing w:val="0"/>
            </w:pPr>
            <w:r w:rsidRPr="008845D8">
              <w:t>Review and synthesize studies related to the research questions</w:t>
            </w:r>
            <w:r w:rsidR="00726675">
              <w:t>.</w:t>
            </w:r>
          </w:p>
        </w:tc>
        <w:tc>
          <w:tcPr>
            <w:tcW w:w="1080" w:type="dxa"/>
            <w:shd w:val="clear" w:color="auto" w:fill="FFFFFF"/>
          </w:tcPr>
          <w:p w14:paraId="33329386" w14:textId="77777777" w:rsidR="00030C20" w:rsidRPr="00FC1575" w:rsidRDefault="00030C20" w:rsidP="008E297B">
            <w:pPr>
              <w:spacing w:after="0"/>
              <w:rPr>
                <w:szCs w:val="20"/>
              </w:rPr>
            </w:pPr>
          </w:p>
        </w:tc>
        <w:tc>
          <w:tcPr>
            <w:tcW w:w="9450" w:type="dxa"/>
            <w:vMerge/>
            <w:shd w:val="clear" w:color="auto" w:fill="FFFFFF"/>
          </w:tcPr>
          <w:p w14:paraId="365248EF" w14:textId="77777777" w:rsidR="00030C20" w:rsidRPr="009A3B8F" w:rsidRDefault="00030C20" w:rsidP="008E297B">
            <w:pPr>
              <w:spacing w:after="0"/>
            </w:pPr>
          </w:p>
        </w:tc>
      </w:tr>
    </w:tbl>
    <w:p w14:paraId="5214DDF7" w14:textId="77777777" w:rsidR="00987E56" w:rsidRDefault="00987E56">
      <w:r>
        <w:br w:type="page"/>
      </w:r>
    </w:p>
    <w:tbl>
      <w:tblPr>
        <w:tblW w:w="137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58"/>
        <w:gridCol w:w="1080"/>
        <w:gridCol w:w="9450"/>
      </w:tblGrid>
      <w:tr w:rsidR="00E93C57" w:rsidRPr="009A3B8F" w14:paraId="200B7B8A" w14:textId="77777777" w:rsidTr="008E297B">
        <w:tc>
          <w:tcPr>
            <w:tcW w:w="13788" w:type="dxa"/>
            <w:gridSpan w:val="3"/>
            <w:shd w:val="clear" w:color="auto" w:fill="D9D9D9"/>
          </w:tcPr>
          <w:p w14:paraId="05942992" w14:textId="77777777" w:rsidR="00E93C57" w:rsidRPr="009A3B8F" w:rsidRDefault="00030C20" w:rsidP="00E93C57">
            <w:pPr>
              <w:spacing w:after="0"/>
              <w:jc w:val="center"/>
            </w:pPr>
            <w:r>
              <w:lastRenderedPageBreak/>
              <w:br w:type="page"/>
            </w:r>
            <w:r w:rsidR="00E93C57" w:rsidRPr="00030C20">
              <w:rPr>
                <w:b/>
              </w:rPr>
              <w:t>Summary and Conclusions</w:t>
            </w:r>
          </w:p>
        </w:tc>
      </w:tr>
      <w:tr w:rsidR="00030C20" w:rsidRPr="009A3B8F" w14:paraId="6D0D566D" w14:textId="77777777" w:rsidTr="00030C20">
        <w:tc>
          <w:tcPr>
            <w:tcW w:w="3258" w:type="dxa"/>
            <w:shd w:val="clear" w:color="auto" w:fill="FFFFFF"/>
          </w:tcPr>
          <w:p w14:paraId="738F2B21" w14:textId="77777777" w:rsidR="00030C20" w:rsidRPr="00361C9E" w:rsidRDefault="00030C20" w:rsidP="00030C20">
            <w:pPr>
              <w:spacing w:after="0"/>
              <w:contextualSpacing w:val="0"/>
            </w:pPr>
            <w:r w:rsidRPr="00361C9E">
              <w:t>Concisely summarize major themes in the literature</w:t>
            </w:r>
            <w:r w:rsidR="00726675">
              <w:t>.</w:t>
            </w:r>
            <w:r w:rsidR="00E93C57">
              <w:t xml:space="preserve"> </w:t>
            </w:r>
          </w:p>
        </w:tc>
        <w:tc>
          <w:tcPr>
            <w:tcW w:w="1080" w:type="dxa"/>
            <w:shd w:val="clear" w:color="auto" w:fill="FFFFFF"/>
          </w:tcPr>
          <w:p w14:paraId="56769490" w14:textId="77777777" w:rsidR="00030C20" w:rsidRPr="00FC1575" w:rsidRDefault="00030C20" w:rsidP="008E297B">
            <w:pPr>
              <w:spacing w:after="0"/>
              <w:rPr>
                <w:szCs w:val="20"/>
              </w:rPr>
            </w:pPr>
          </w:p>
        </w:tc>
        <w:tc>
          <w:tcPr>
            <w:tcW w:w="9450" w:type="dxa"/>
            <w:vMerge w:val="restart"/>
            <w:shd w:val="clear" w:color="auto" w:fill="FFFFFF"/>
          </w:tcPr>
          <w:p w14:paraId="1E2E30A8" w14:textId="3EFD455A" w:rsidR="00030C20" w:rsidRPr="009A3B8F" w:rsidRDefault="004E0A21" w:rsidP="008E297B">
            <w:pPr>
              <w:spacing w:after="0"/>
            </w:pPr>
            <w:r>
              <w:t>Gap</w:t>
            </w:r>
            <w:r w:rsidR="00666CB8">
              <w:t xml:space="preserve"> found</w:t>
            </w:r>
            <w:r w:rsidR="00F4237B">
              <w:t xml:space="preserve">: </w:t>
            </w:r>
            <w:r w:rsidR="00F4237B">
              <w:t>What parameters of social media usage contribute to stress and poor sleep quality?</w:t>
            </w:r>
            <w:r w:rsidR="00F4237B" w:rsidRPr="00890184">
              <w:t xml:space="preserve"> Review of the literature showed that social media has been identified as both, a cause of stress, and an effective stress coping mechanism. The lack of understanding behind the duality of the effects of social media on perceived stress and sleep quality has been identified as the gap in contemporary literature  </w:t>
            </w:r>
          </w:p>
        </w:tc>
      </w:tr>
      <w:tr w:rsidR="00030C20" w:rsidRPr="009A3B8F" w14:paraId="7EC036DE" w14:textId="77777777" w:rsidTr="00030C20">
        <w:tc>
          <w:tcPr>
            <w:tcW w:w="3258" w:type="dxa"/>
            <w:shd w:val="clear" w:color="auto" w:fill="FFFFFF"/>
          </w:tcPr>
          <w:p w14:paraId="33B972AF" w14:textId="77777777" w:rsidR="00030C20" w:rsidRPr="00361C9E" w:rsidRDefault="00030C20" w:rsidP="00030C20">
            <w:pPr>
              <w:spacing w:after="0"/>
              <w:contextualSpacing w:val="0"/>
            </w:pPr>
            <w:r w:rsidRPr="00361C9E">
              <w:t>Summarize what is known as well as what is not known in the discipline related to the topic of study</w:t>
            </w:r>
            <w:r w:rsidR="00726675">
              <w:t>.</w:t>
            </w:r>
            <w:r w:rsidR="00E93C57">
              <w:t xml:space="preserve"> </w:t>
            </w:r>
          </w:p>
        </w:tc>
        <w:tc>
          <w:tcPr>
            <w:tcW w:w="1080" w:type="dxa"/>
            <w:shd w:val="clear" w:color="auto" w:fill="FFFFFF"/>
          </w:tcPr>
          <w:p w14:paraId="6C716A61" w14:textId="77777777" w:rsidR="00030C20" w:rsidRPr="00FC1575" w:rsidRDefault="00030C20" w:rsidP="008E297B">
            <w:pPr>
              <w:spacing w:after="0"/>
              <w:rPr>
                <w:szCs w:val="20"/>
              </w:rPr>
            </w:pPr>
          </w:p>
        </w:tc>
        <w:tc>
          <w:tcPr>
            <w:tcW w:w="9450" w:type="dxa"/>
            <w:vMerge/>
            <w:shd w:val="clear" w:color="auto" w:fill="FFFFFF"/>
          </w:tcPr>
          <w:p w14:paraId="560AFE07" w14:textId="77777777" w:rsidR="00030C20" w:rsidRPr="009A3B8F" w:rsidRDefault="00030C20" w:rsidP="008E297B">
            <w:pPr>
              <w:spacing w:after="0"/>
            </w:pPr>
          </w:p>
        </w:tc>
      </w:tr>
      <w:tr w:rsidR="00030C20" w:rsidRPr="009A3B8F" w14:paraId="56D69425" w14:textId="77777777" w:rsidTr="00030C20">
        <w:tc>
          <w:tcPr>
            <w:tcW w:w="3258" w:type="dxa"/>
            <w:shd w:val="clear" w:color="auto" w:fill="FFFFFF"/>
          </w:tcPr>
          <w:p w14:paraId="2F05EB2B" w14:textId="77777777" w:rsidR="00030C20" w:rsidRPr="00361C9E" w:rsidRDefault="00030C20" w:rsidP="00030C20">
            <w:pPr>
              <w:spacing w:after="0"/>
              <w:contextualSpacing w:val="0"/>
            </w:pPr>
            <w:r w:rsidRPr="00361C9E">
              <w:t>Describe how the present study fills at least one of the gaps in the literature and will extend knowledge in the discipline</w:t>
            </w:r>
            <w:r w:rsidR="00726675">
              <w:t>.</w:t>
            </w:r>
            <w:r w:rsidR="00E93C57">
              <w:t xml:space="preserve"> </w:t>
            </w:r>
          </w:p>
        </w:tc>
        <w:tc>
          <w:tcPr>
            <w:tcW w:w="1080" w:type="dxa"/>
            <w:shd w:val="clear" w:color="auto" w:fill="FFFFFF"/>
          </w:tcPr>
          <w:p w14:paraId="111BA8AA" w14:textId="77777777" w:rsidR="00030C20" w:rsidRPr="00FC1575" w:rsidRDefault="00030C20" w:rsidP="008E297B">
            <w:pPr>
              <w:spacing w:after="0"/>
              <w:rPr>
                <w:szCs w:val="20"/>
              </w:rPr>
            </w:pPr>
          </w:p>
        </w:tc>
        <w:tc>
          <w:tcPr>
            <w:tcW w:w="9450" w:type="dxa"/>
            <w:vMerge/>
            <w:shd w:val="clear" w:color="auto" w:fill="FFFFFF"/>
          </w:tcPr>
          <w:p w14:paraId="6D2245A4" w14:textId="77777777" w:rsidR="00030C20" w:rsidRPr="009A3B8F" w:rsidRDefault="00030C20" w:rsidP="008E297B">
            <w:pPr>
              <w:spacing w:after="0"/>
            </w:pPr>
          </w:p>
        </w:tc>
      </w:tr>
      <w:tr w:rsidR="00030C20" w:rsidRPr="009A3B8F" w14:paraId="62AEE5C4" w14:textId="77777777" w:rsidTr="00030C20">
        <w:tc>
          <w:tcPr>
            <w:tcW w:w="3258" w:type="dxa"/>
            <w:shd w:val="clear" w:color="auto" w:fill="FFFFFF"/>
          </w:tcPr>
          <w:p w14:paraId="00FE3B1E" w14:textId="37574F92" w:rsidR="00030C20" w:rsidRPr="00361C9E" w:rsidRDefault="00030C20" w:rsidP="00030C20">
            <w:pPr>
              <w:spacing w:after="0"/>
              <w:contextualSpacing w:val="0"/>
            </w:pPr>
            <w:r w:rsidRPr="00361C9E">
              <w:t xml:space="preserve">Provide transitional material to connect the gap in the literature to the methods described in </w:t>
            </w:r>
            <w:r w:rsidR="00783F85">
              <w:t>C</w:t>
            </w:r>
            <w:r w:rsidRPr="00361C9E">
              <w:t>hapter 3</w:t>
            </w:r>
            <w:r w:rsidR="00726675">
              <w:t>.</w:t>
            </w:r>
            <w:r w:rsidR="00E93C57">
              <w:t xml:space="preserve"> </w:t>
            </w:r>
          </w:p>
        </w:tc>
        <w:tc>
          <w:tcPr>
            <w:tcW w:w="1080" w:type="dxa"/>
            <w:shd w:val="clear" w:color="auto" w:fill="FFFFFF"/>
          </w:tcPr>
          <w:p w14:paraId="342EA20D" w14:textId="77777777" w:rsidR="00030C20" w:rsidRPr="00FC1575" w:rsidRDefault="00030C20" w:rsidP="008E297B">
            <w:pPr>
              <w:spacing w:after="0"/>
              <w:rPr>
                <w:szCs w:val="20"/>
              </w:rPr>
            </w:pPr>
          </w:p>
        </w:tc>
        <w:tc>
          <w:tcPr>
            <w:tcW w:w="9450" w:type="dxa"/>
            <w:vMerge/>
            <w:shd w:val="clear" w:color="auto" w:fill="FFFFFF"/>
          </w:tcPr>
          <w:p w14:paraId="7C0B9061" w14:textId="77777777" w:rsidR="00030C20" w:rsidRPr="009A3B8F" w:rsidRDefault="00030C20" w:rsidP="008E297B">
            <w:pPr>
              <w:spacing w:after="0"/>
            </w:pPr>
          </w:p>
        </w:tc>
      </w:tr>
    </w:tbl>
    <w:p w14:paraId="3A9F1E05" w14:textId="2AA5368E" w:rsidR="00030C20" w:rsidRPr="00233870" w:rsidRDefault="00030C20" w:rsidP="00233870"/>
    <w:sectPr w:rsidR="00030C20" w:rsidRPr="00233870" w:rsidSect="00987E56">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EAD6E" w14:textId="77777777" w:rsidR="004E3E65" w:rsidRDefault="004E3E65" w:rsidP="00567E05">
      <w:pPr>
        <w:spacing w:after="0"/>
      </w:pPr>
      <w:r>
        <w:separator/>
      </w:r>
    </w:p>
  </w:endnote>
  <w:endnote w:type="continuationSeparator" w:id="0">
    <w:p w14:paraId="4B3D7B3B" w14:textId="77777777" w:rsidR="004E3E65" w:rsidRDefault="004E3E65" w:rsidP="00567E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6BCFF" w14:textId="77777777" w:rsidR="004E3E65" w:rsidRDefault="004E3E65" w:rsidP="00567E05">
      <w:pPr>
        <w:spacing w:after="0"/>
      </w:pPr>
      <w:r>
        <w:separator/>
      </w:r>
    </w:p>
  </w:footnote>
  <w:footnote w:type="continuationSeparator" w:id="0">
    <w:p w14:paraId="03B263CC" w14:textId="77777777" w:rsidR="004E3E65" w:rsidRDefault="004E3E65" w:rsidP="00567E0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B1D00"/>
    <w:multiLevelType w:val="hybridMultilevel"/>
    <w:tmpl w:val="6570D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25975"/>
    <w:multiLevelType w:val="hybridMultilevel"/>
    <w:tmpl w:val="299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27334C"/>
    <w:multiLevelType w:val="hybridMultilevel"/>
    <w:tmpl w:val="34D09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D503DE"/>
    <w:multiLevelType w:val="hybridMultilevel"/>
    <w:tmpl w:val="3C04B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121EA4"/>
    <w:multiLevelType w:val="hybridMultilevel"/>
    <w:tmpl w:val="56EAE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AB66EC"/>
    <w:multiLevelType w:val="hybridMultilevel"/>
    <w:tmpl w:val="77B26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8E6490"/>
    <w:multiLevelType w:val="hybridMultilevel"/>
    <w:tmpl w:val="6C545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87076A"/>
    <w:multiLevelType w:val="hybridMultilevel"/>
    <w:tmpl w:val="17021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1A0868"/>
    <w:multiLevelType w:val="hybridMultilevel"/>
    <w:tmpl w:val="42B22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C5523E"/>
    <w:multiLevelType w:val="hybridMultilevel"/>
    <w:tmpl w:val="97C4C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FE640C"/>
    <w:multiLevelType w:val="hybridMultilevel"/>
    <w:tmpl w:val="7690E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4C63E2"/>
    <w:multiLevelType w:val="hybridMultilevel"/>
    <w:tmpl w:val="33C2F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C778B2"/>
    <w:multiLevelType w:val="hybridMultilevel"/>
    <w:tmpl w:val="252A1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0"/>
  </w:num>
  <w:num w:numId="4">
    <w:abstractNumId w:val="1"/>
  </w:num>
  <w:num w:numId="5">
    <w:abstractNumId w:val="8"/>
  </w:num>
  <w:num w:numId="6">
    <w:abstractNumId w:val="6"/>
  </w:num>
  <w:num w:numId="7">
    <w:abstractNumId w:val="5"/>
  </w:num>
  <w:num w:numId="8">
    <w:abstractNumId w:val="11"/>
  </w:num>
  <w:num w:numId="9">
    <w:abstractNumId w:val="12"/>
  </w:num>
  <w:num w:numId="10">
    <w:abstractNumId w:val="7"/>
  </w:num>
  <w:num w:numId="11">
    <w:abstractNumId w:val="4"/>
  </w:num>
  <w:num w:numId="12">
    <w:abstractNumId w:val="2"/>
  </w:num>
  <w:num w:numId="13">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MzAzMjc2MzG1NDRS0lEKTi0uzszPAykwqgUA69TFcCwAAAA="/>
  </w:docVars>
  <w:rsids>
    <w:rsidRoot w:val="00FC1575"/>
    <w:rsid w:val="0002505E"/>
    <w:rsid w:val="00030C20"/>
    <w:rsid w:val="00031BE6"/>
    <w:rsid w:val="00043998"/>
    <w:rsid w:val="00055D36"/>
    <w:rsid w:val="000605EA"/>
    <w:rsid w:val="00073785"/>
    <w:rsid w:val="00084AAF"/>
    <w:rsid w:val="00091F0D"/>
    <w:rsid w:val="000B1759"/>
    <w:rsid w:val="000C0E90"/>
    <w:rsid w:val="000C79E8"/>
    <w:rsid w:val="000D2D93"/>
    <w:rsid w:val="001152DC"/>
    <w:rsid w:val="001258DA"/>
    <w:rsid w:val="00132576"/>
    <w:rsid w:val="00132837"/>
    <w:rsid w:val="001370D7"/>
    <w:rsid w:val="0014657E"/>
    <w:rsid w:val="00154A49"/>
    <w:rsid w:val="001904D6"/>
    <w:rsid w:val="0019169B"/>
    <w:rsid w:val="001B23EC"/>
    <w:rsid w:val="001B41B3"/>
    <w:rsid w:val="001C0457"/>
    <w:rsid w:val="001C57A7"/>
    <w:rsid w:val="001D3210"/>
    <w:rsid w:val="001D71E3"/>
    <w:rsid w:val="00220654"/>
    <w:rsid w:val="00224E83"/>
    <w:rsid w:val="00233870"/>
    <w:rsid w:val="00241874"/>
    <w:rsid w:val="00245706"/>
    <w:rsid w:val="002638FD"/>
    <w:rsid w:val="00275D68"/>
    <w:rsid w:val="00281925"/>
    <w:rsid w:val="00282559"/>
    <w:rsid w:val="00290AFC"/>
    <w:rsid w:val="00295CDC"/>
    <w:rsid w:val="002A3EB3"/>
    <w:rsid w:val="002B2B21"/>
    <w:rsid w:val="002C1D4F"/>
    <w:rsid w:val="002C4381"/>
    <w:rsid w:val="002D4032"/>
    <w:rsid w:val="002E6671"/>
    <w:rsid w:val="003037D3"/>
    <w:rsid w:val="00304455"/>
    <w:rsid w:val="0030516C"/>
    <w:rsid w:val="00320EE0"/>
    <w:rsid w:val="003369C6"/>
    <w:rsid w:val="00345B66"/>
    <w:rsid w:val="00353274"/>
    <w:rsid w:val="00370C21"/>
    <w:rsid w:val="00372C9F"/>
    <w:rsid w:val="00374E6D"/>
    <w:rsid w:val="003811B4"/>
    <w:rsid w:val="00396C2F"/>
    <w:rsid w:val="003A279E"/>
    <w:rsid w:val="003C6185"/>
    <w:rsid w:val="003D749B"/>
    <w:rsid w:val="003D7EE0"/>
    <w:rsid w:val="003E4CCD"/>
    <w:rsid w:val="003F449F"/>
    <w:rsid w:val="00402ED2"/>
    <w:rsid w:val="004034D0"/>
    <w:rsid w:val="00405DCB"/>
    <w:rsid w:val="0041378C"/>
    <w:rsid w:val="00427448"/>
    <w:rsid w:val="00466C76"/>
    <w:rsid w:val="004C0D69"/>
    <w:rsid w:val="004C27A0"/>
    <w:rsid w:val="004D5F30"/>
    <w:rsid w:val="004D6BE4"/>
    <w:rsid w:val="004E0A21"/>
    <w:rsid w:val="004E35F4"/>
    <w:rsid w:val="004E3E65"/>
    <w:rsid w:val="004E7254"/>
    <w:rsid w:val="004F41D7"/>
    <w:rsid w:val="005013DD"/>
    <w:rsid w:val="00513A79"/>
    <w:rsid w:val="00533053"/>
    <w:rsid w:val="00533969"/>
    <w:rsid w:val="005439D9"/>
    <w:rsid w:val="00547006"/>
    <w:rsid w:val="00550F08"/>
    <w:rsid w:val="00567E05"/>
    <w:rsid w:val="005818F0"/>
    <w:rsid w:val="005946BC"/>
    <w:rsid w:val="0059642D"/>
    <w:rsid w:val="005B54F0"/>
    <w:rsid w:val="005C1AC9"/>
    <w:rsid w:val="005C3401"/>
    <w:rsid w:val="005D4C09"/>
    <w:rsid w:val="005E0BD7"/>
    <w:rsid w:val="005F0CB4"/>
    <w:rsid w:val="00635438"/>
    <w:rsid w:val="00643BA7"/>
    <w:rsid w:val="00664F02"/>
    <w:rsid w:val="0066690F"/>
    <w:rsid w:val="00666CB8"/>
    <w:rsid w:val="006674EF"/>
    <w:rsid w:val="00675952"/>
    <w:rsid w:val="006900D9"/>
    <w:rsid w:val="0069238E"/>
    <w:rsid w:val="00694E5B"/>
    <w:rsid w:val="0069536E"/>
    <w:rsid w:val="006B34F3"/>
    <w:rsid w:val="006B520C"/>
    <w:rsid w:val="006C2558"/>
    <w:rsid w:val="007068F2"/>
    <w:rsid w:val="00712EDC"/>
    <w:rsid w:val="0071571C"/>
    <w:rsid w:val="00726675"/>
    <w:rsid w:val="00734A1B"/>
    <w:rsid w:val="00740DE2"/>
    <w:rsid w:val="00766645"/>
    <w:rsid w:val="00783F85"/>
    <w:rsid w:val="00787F63"/>
    <w:rsid w:val="0079437D"/>
    <w:rsid w:val="007A4C94"/>
    <w:rsid w:val="007A53F6"/>
    <w:rsid w:val="007B5DE1"/>
    <w:rsid w:val="007C4E0A"/>
    <w:rsid w:val="007C4E3B"/>
    <w:rsid w:val="007D05EC"/>
    <w:rsid w:val="007E44CD"/>
    <w:rsid w:val="007F0CE0"/>
    <w:rsid w:val="00800D9F"/>
    <w:rsid w:val="00801453"/>
    <w:rsid w:val="00803801"/>
    <w:rsid w:val="008354CB"/>
    <w:rsid w:val="00835524"/>
    <w:rsid w:val="00837A3D"/>
    <w:rsid w:val="00841C0D"/>
    <w:rsid w:val="0084653B"/>
    <w:rsid w:val="0085384A"/>
    <w:rsid w:val="00866E39"/>
    <w:rsid w:val="00876027"/>
    <w:rsid w:val="00881FFC"/>
    <w:rsid w:val="00882EAD"/>
    <w:rsid w:val="008B0522"/>
    <w:rsid w:val="008B1EB8"/>
    <w:rsid w:val="008D70AF"/>
    <w:rsid w:val="008E297B"/>
    <w:rsid w:val="008E44CA"/>
    <w:rsid w:val="00910BBC"/>
    <w:rsid w:val="00931D02"/>
    <w:rsid w:val="00981FE3"/>
    <w:rsid w:val="00987E56"/>
    <w:rsid w:val="00995FA8"/>
    <w:rsid w:val="009A2A59"/>
    <w:rsid w:val="009B4349"/>
    <w:rsid w:val="009C32A9"/>
    <w:rsid w:val="009D350D"/>
    <w:rsid w:val="009F08FB"/>
    <w:rsid w:val="00A2779F"/>
    <w:rsid w:val="00A43F92"/>
    <w:rsid w:val="00A56627"/>
    <w:rsid w:val="00A66EE3"/>
    <w:rsid w:val="00A8752C"/>
    <w:rsid w:val="00AB5203"/>
    <w:rsid w:val="00AC1C4E"/>
    <w:rsid w:val="00AC1F9A"/>
    <w:rsid w:val="00AD5294"/>
    <w:rsid w:val="00AE3D83"/>
    <w:rsid w:val="00B017AA"/>
    <w:rsid w:val="00B06301"/>
    <w:rsid w:val="00B15A83"/>
    <w:rsid w:val="00B32AAE"/>
    <w:rsid w:val="00B6761C"/>
    <w:rsid w:val="00B83A87"/>
    <w:rsid w:val="00BA157F"/>
    <w:rsid w:val="00BA3606"/>
    <w:rsid w:val="00BC1E26"/>
    <w:rsid w:val="00BD09E4"/>
    <w:rsid w:val="00BD3ED0"/>
    <w:rsid w:val="00BF0566"/>
    <w:rsid w:val="00BF2503"/>
    <w:rsid w:val="00BF4800"/>
    <w:rsid w:val="00C23DA4"/>
    <w:rsid w:val="00C437E5"/>
    <w:rsid w:val="00C76D92"/>
    <w:rsid w:val="00C869FF"/>
    <w:rsid w:val="00CD4F07"/>
    <w:rsid w:val="00D048EF"/>
    <w:rsid w:val="00D23DCE"/>
    <w:rsid w:val="00D30540"/>
    <w:rsid w:val="00D379E2"/>
    <w:rsid w:val="00D41733"/>
    <w:rsid w:val="00D54559"/>
    <w:rsid w:val="00D670EC"/>
    <w:rsid w:val="00D84433"/>
    <w:rsid w:val="00D90F86"/>
    <w:rsid w:val="00DB1D18"/>
    <w:rsid w:val="00DD35FF"/>
    <w:rsid w:val="00DD72A1"/>
    <w:rsid w:val="00DE4FB2"/>
    <w:rsid w:val="00DE57B6"/>
    <w:rsid w:val="00DE6F19"/>
    <w:rsid w:val="00E009C9"/>
    <w:rsid w:val="00E03B0F"/>
    <w:rsid w:val="00E3080A"/>
    <w:rsid w:val="00E326D7"/>
    <w:rsid w:val="00E61055"/>
    <w:rsid w:val="00E93C57"/>
    <w:rsid w:val="00EA2E73"/>
    <w:rsid w:val="00EC64B2"/>
    <w:rsid w:val="00EE7604"/>
    <w:rsid w:val="00EE7DBC"/>
    <w:rsid w:val="00F051E4"/>
    <w:rsid w:val="00F227AD"/>
    <w:rsid w:val="00F31E10"/>
    <w:rsid w:val="00F411CE"/>
    <w:rsid w:val="00F4237B"/>
    <w:rsid w:val="00F87B00"/>
    <w:rsid w:val="00F93E81"/>
    <w:rsid w:val="00F964EE"/>
    <w:rsid w:val="00FA73FB"/>
    <w:rsid w:val="00FC1575"/>
    <w:rsid w:val="00FC6005"/>
    <w:rsid w:val="00FC6D83"/>
    <w:rsid w:val="00FC77ED"/>
    <w:rsid w:val="00FF55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4CA1A"/>
  <w15:chartTrackingRefBased/>
  <w15:docId w15:val="{2A83093C-CC19-4CDC-8A64-8FD637E95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575"/>
    <w:pPr>
      <w:spacing w:after="200"/>
      <w:contextualSpacing/>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1575"/>
    <w:pPr>
      <w:spacing w:after="0"/>
    </w:pPr>
    <w:rPr>
      <w:rFonts w:ascii="Tahoma" w:hAnsi="Tahoma" w:cs="Tahoma"/>
      <w:sz w:val="16"/>
      <w:szCs w:val="16"/>
    </w:rPr>
  </w:style>
  <w:style w:type="character" w:customStyle="1" w:styleId="BalloonTextChar">
    <w:name w:val="Balloon Text Char"/>
    <w:link w:val="BalloonText"/>
    <w:uiPriority w:val="99"/>
    <w:semiHidden/>
    <w:rsid w:val="00FC1575"/>
    <w:rPr>
      <w:rFonts w:ascii="Tahoma" w:eastAsia="Calibri" w:hAnsi="Tahoma" w:cs="Tahoma"/>
      <w:sz w:val="16"/>
      <w:szCs w:val="16"/>
    </w:rPr>
  </w:style>
  <w:style w:type="paragraph" w:styleId="ListParagraph">
    <w:name w:val="List Paragraph"/>
    <w:basedOn w:val="Normal"/>
    <w:qFormat/>
    <w:rsid w:val="00E3080A"/>
    <w:pPr>
      <w:ind w:left="720"/>
    </w:pPr>
  </w:style>
  <w:style w:type="character" w:styleId="CommentReference">
    <w:name w:val="annotation reference"/>
    <w:semiHidden/>
    <w:unhideWhenUsed/>
    <w:rsid w:val="00220654"/>
    <w:rPr>
      <w:sz w:val="16"/>
      <w:szCs w:val="16"/>
    </w:rPr>
  </w:style>
  <w:style w:type="paragraph" w:styleId="CommentText">
    <w:name w:val="annotation text"/>
    <w:basedOn w:val="Normal"/>
    <w:link w:val="CommentTextChar"/>
    <w:semiHidden/>
    <w:unhideWhenUsed/>
    <w:rsid w:val="00220654"/>
    <w:rPr>
      <w:szCs w:val="20"/>
    </w:rPr>
  </w:style>
  <w:style w:type="character" w:customStyle="1" w:styleId="CommentTextChar">
    <w:name w:val="Comment Text Char"/>
    <w:link w:val="CommentText"/>
    <w:uiPriority w:val="99"/>
    <w:semiHidden/>
    <w:rsid w:val="00220654"/>
    <w:rPr>
      <w:rFonts w:ascii="Arial" w:eastAsia="Calibri" w:hAnsi="Arial" w:cs="Times New Roman"/>
      <w:sz w:val="20"/>
      <w:szCs w:val="20"/>
    </w:rPr>
  </w:style>
  <w:style w:type="paragraph" w:styleId="CommentSubject">
    <w:name w:val="annotation subject"/>
    <w:basedOn w:val="CommentText"/>
    <w:next w:val="CommentText"/>
    <w:link w:val="CommentSubjectChar"/>
    <w:uiPriority w:val="99"/>
    <w:semiHidden/>
    <w:unhideWhenUsed/>
    <w:rsid w:val="003037D3"/>
    <w:rPr>
      <w:b/>
      <w:bCs/>
    </w:rPr>
  </w:style>
  <w:style w:type="character" w:customStyle="1" w:styleId="CommentSubjectChar">
    <w:name w:val="Comment Subject Char"/>
    <w:link w:val="CommentSubject"/>
    <w:uiPriority w:val="99"/>
    <w:semiHidden/>
    <w:rsid w:val="003037D3"/>
    <w:rPr>
      <w:rFonts w:ascii="Arial" w:eastAsia="Calibri" w:hAnsi="Arial" w:cs="Times New Roman"/>
      <w:b/>
      <w:bCs/>
      <w:sz w:val="20"/>
      <w:szCs w:val="20"/>
    </w:rPr>
  </w:style>
  <w:style w:type="paragraph" w:styleId="Header">
    <w:name w:val="header"/>
    <w:basedOn w:val="Normal"/>
    <w:link w:val="HeaderChar"/>
    <w:uiPriority w:val="99"/>
    <w:semiHidden/>
    <w:unhideWhenUsed/>
    <w:rsid w:val="00567E05"/>
    <w:pPr>
      <w:tabs>
        <w:tab w:val="center" w:pos="4680"/>
        <w:tab w:val="right" w:pos="9360"/>
      </w:tabs>
      <w:spacing w:after="0"/>
    </w:pPr>
  </w:style>
  <w:style w:type="character" w:customStyle="1" w:styleId="HeaderChar">
    <w:name w:val="Header Char"/>
    <w:link w:val="Header"/>
    <w:uiPriority w:val="99"/>
    <w:semiHidden/>
    <w:rsid w:val="00567E05"/>
    <w:rPr>
      <w:rFonts w:ascii="Arial" w:eastAsia="Calibri" w:hAnsi="Arial" w:cs="Times New Roman"/>
      <w:sz w:val="20"/>
    </w:rPr>
  </w:style>
  <w:style w:type="paragraph" w:styleId="Footer">
    <w:name w:val="footer"/>
    <w:basedOn w:val="Normal"/>
    <w:link w:val="FooterChar"/>
    <w:uiPriority w:val="99"/>
    <w:semiHidden/>
    <w:unhideWhenUsed/>
    <w:rsid w:val="00567E05"/>
    <w:pPr>
      <w:tabs>
        <w:tab w:val="center" w:pos="4680"/>
        <w:tab w:val="right" w:pos="9360"/>
      </w:tabs>
      <w:spacing w:after="0"/>
    </w:pPr>
  </w:style>
  <w:style w:type="character" w:customStyle="1" w:styleId="FooterChar">
    <w:name w:val="Footer Char"/>
    <w:link w:val="Footer"/>
    <w:uiPriority w:val="99"/>
    <w:semiHidden/>
    <w:rsid w:val="00567E05"/>
    <w:rPr>
      <w:rFonts w:ascii="Arial" w:eastAsia="Calibri" w:hAnsi="Arial" w:cs="Times New Roman"/>
      <w:sz w:val="20"/>
    </w:rPr>
  </w:style>
  <w:style w:type="character" w:styleId="Hyperlink">
    <w:name w:val="Hyperlink"/>
    <w:uiPriority w:val="99"/>
    <w:unhideWhenUsed/>
    <w:rsid w:val="003A279E"/>
    <w:rPr>
      <w:color w:val="0000FF"/>
      <w:u w:val="single"/>
    </w:rPr>
  </w:style>
  <w:style w:type="character" w:styleId="UnresolvedMention">
    <w:name w:val="Unresolved Mention"/>
    <w:basedOn w:val="DefaultParagraphFont"/>
    <w:uiPriority w:val="99"/>
    <w:semiHidden/>
    <w:unhideWhenUsed/>
    <w:rsid w:val="00BF48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0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cademicguides.waldenu.edu/libra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97C7CA73784EC78E7C582F1BF36968"/>
        <w:category>
          <w:name w:val="General"/>
          <w:gallery w:val="placeholder"/>
        </w:category>
        <w:types>
          <w:type w:val="bbPlcHdr"/>
        </w:types>
        <w:behaviors>
          <w:behavior w:val="content"/>
        </w:behaviors>
        <w:guid w:val="{50F0D447-86AE-4095-A4BB-C5BDB397D2A6}"/>
      </w:docPartPr>
      <w:docPartBody>
        <w:p w:rsidR="00546144" w:rsidRDefault="00550B62" w:rsidP="00550B62">
          <w:pPr>
            <w:pStyle w:val="9397C7CA73784EC78E7C582F1BF36968"/>
          </w:pPr>
          <w:r w:rsidRPr="00821F50">
            <w:rPr>
              <w:rStyle w:val="PlaceholderText"/>
              <w:color w:val="0000FF"/>
              <w:shd w:val="clear" w:color="auto" w:fill="D9E2F3" w:themeFill="accent1" w:themeFillTint="33"/>
            </w:rPr>
            <w:t xml:space="preserve">Choose method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0B62"/>
    <w:rsid w:val="00546144"/>
    <w:rsid w:val="00550B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0B62"/>
    <w:rPr>
      <w:color w:val="808080"/>
    </w:rPr>
  </w:style>
  <w:style w:type="paragraph" w:customStyle="1" w:styleId="9397C7CA73784EC78E7C582F1BF36968">
    <w:name w:val="9397C7CA73784EC78E7C582F1BF36968"/>
    <w:rsid w:val="00550B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996</Words>
  <Characters>567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61</CharactersWithSpaces>
  <SharedDoc>false</SharedDoc>
  <HLinks>
    <vt:vector size="36" baseType="variant">
      <vt:variant>
        <vt:i4>4849735</vt:i4>
      </vt:variant>
      <vt:variant>
        <vt:i4>35</vt:i4>
      </vt:variant>
      <vt:variant>
        <vt:i4>0</vt:i4>
      </vt:variant>
      <vt:variant>
        <vt:i4>5</vt:i4>
      </vt:variant>
      <vt:variant>
        <vt:lpwstr>http://writingcenter.waldenu.edu/549.htm</vt:lpwstr>
      </vt:variant>
      <vt:variant>
        <vt:lpwstr/>
      </vt:variant>
      <vt:variant>
        <vt:i4>4849735</vt:i4>
      </vt:variant>
      <vt:variant>
        <vt:i4>32</vt:i4>
      </vt:variant>
      <vt:variant>
        <vt:i4>0</vt:i4>
      </vt:variant>
      <vt:variant>
        <vt:i4>5</vt:i4>
      </vt:variant>
      <vt:variant>
        <vt:lpwstr>http://writingcenter.waldenu.edu/549.htm</vt:lpwstr>
      </vt:variant>
      <vt:variant>
        <vt:lpwstr/>
      </vt:variant>
      <vt:variant>
        <vt:i4>4849728</vt:i4>
      </vt:variant>
      <vt:variant>
        <vt:i4>29</vt:i4>
      </vt:variant>
      <vt:variant>
        <vt:i4>0</vt:i4>
      </vt:variant>
      <vt:variant>
        <vt:i4>5</vt:i4>
      </vt:variant>
      <vt:variant>
        <vt:lpwstr>http://writingcenter.waldenu.edu/539.htm</vt:lpwstr>
      </vt:variant>
      <vt:variant>
        <vt:lpwstr/>
      </vt:variant>
      <vt:variant>
        <vt:i4>5439503</vt:i4>
      </vt:variant>
      <vt:variant>
        <vt:i4>26</vt:i4>
      </vt:variant>
      <vt:variant>
        <vt:i4>0</vt:i4>
      </vt:variant>
      <vt:variant>
        <vt:i4>5</vt:i4>
      </vt:variant>
      <vt:variant>
        <vt:lpwstr>http://writingcenter.waldenu.edu/Grammar-and-ELL.htm</vt:lpwstr>
      </vt:variant>
      <vt:variant>
        <vt:lpwstr/>
      </vt:variant>
      <vt:variant>
        <vt:i4>4587590</vt:i4>
      </vt:variant>
      <vt:variant>
        <vt:i4>23</vt:i4>
      </vt:variant>
      <vt:variant>
        <vt:i4>0</vt:i4>
      </vt:variant>
      <vt:variant>
        <vt:i4>5</vt:i4>
      </vt:variant>
      <vt:variant>
        <vt:lpwstr>http://writingcenter.waldenu.edu/353.htm</vt:lpwstr>
      </vt:variant>
      <vt:variant>
        <vt:lpwstr/>
      </vt:variant>
      <vt:variant>
        <vt:i4>4522048</vt:i4>
      </vt:variant>
      <vt:variant>
        <vt:i4>20</vt:i4>
      </vt:variant>
      <vt:variant>
        <vt:i4>0</vt:i4>
      </vt:variant>
      <vt:variant>
        <vt:i4>5</vt:i4>
      </vt:variant>
      <vt:variant>
        <vt:lpwstr>http://writingcenter.waldenu.edu/734.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Crawford</dc:creator>
  <cp:keywords/>
  <cp:lastModifiedBy>Justine Scott</cp:lastModifiedBy>
  <cp:revision>8</cp:revision>
  <dcterms:created xsi:type="dcterms:W3CDTF">2021-06-23T22:45:00Z</dcterms:created>
  <dcterms:modified xsi:type="dcterms:W3CDTF">2021-06-24T03:12:00Z</dcterms:modified>
</cp:coreProperties>
</file>